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903B12" w14:textId="3B4CF9CC" w:rsidR="004C505A" w:rsidRPr="00833642" w:rsidRDefault="00AB40A4" w:rsidP="00833642">
      <w:pPr>
        <w:pStyle w:val="1"/>
        <w:jc w:val="center"/>
        <w:rPr>
          <w:rStyle w:val="normaltextrun"/>
          <w:rFonts w:ascii="Calibri" w:eastAsia="Times New Roman" w:hAnsi="Calibri" w:cs="Calibri"/>
          <w:b/>
          <w:bCs/>
          <w:color w:val="642D08"/>
          <w:sz w:val="18"/>
          <w:szCs w:val="18"/>
          <w:lang w:val="bg-BG"/>
        </w:rPr>
      </w:pPr>
      <w:r w:rsidRPr="008D1903">
        <w:rPr>
          <w:rStyle w:val="normaltextrun"/>
          <w:rFonts w:ascii="Calibri" w:hAnsi="Calibri" w:cs="Calibri"/>
          <w:b/>
          <w:bCs/>
          <w:color w:val="642D08"/>
        </w:rPr>
        <w:t>Spring Advanced</w:t>
      </w:r>
      <w:r w:rsidR="00043A8C" w:rsidRPr="008D1903">
        <w:rPr>
          <w:rStyle w:val="normaltextrun"/>
          <w:rFonts w:ascii="Calibri" w:hAnsi="Calibri" w:cs="Calibri"/>
          <w:b/>
          <w:bCs/>
          <w:color w:val="642D08"/>
        </w:rPr>
        <w:t xml:space="preserve"> – June 2024</w:t>
      </w:r>
      <w:r w:rsidR="00833642">
        <w:rPr>
          <w:sz w:val="18"/>
          <w:szCs w:val="18"/>
          <w:lang w:val="bg-BG"/>
        </w:rPr>
        <w:br/>
      </w:r>
      <w:r w:rsidRPr="008D1903">
        <w:rPr>
          <w:rStyle w:val="normaltextrun"/>
          <w:rFonts w:ascii="Calibri" w:hAnsi="Calibri" w:cs="Calibri"/>
          <w:b/>
          <w:bCs/>
          <w:color w:val="642D08"/>
        </w:rPr>
        <w:t>Individual Project Assignment</w:t>
      </w:r>
    </w:p>
    <w:p w14:paraId="462AC113" w14:textId="77777777" w:rsidR="00FE2B41" w:rsidRPr="008D1903" w:rsidRDefault="00FE2B41" w:rsidP="00581190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Calibri" w:eastAsia="Times New Roman" w:hAnsi="Calibri" w:cs="Calibri"/>
          <w:b/>
          <w:bCs/>
          <w:color w:val="80340D" w:themeColor="accent2" w:themeShade="80"/>
          <w:kern w:val="0"/>
          <w:sz w:val="36"/>
          <w:szCs w:val="36"/>
          <w14:ligatures w14:val="none"/>
        </w:rPr>
      </w:pPr>
      <w:r w:rsidRPr="008D1903">
        <w:rPr>
          <w:rFonts w:ascii="Calibri" w:eastAsia="Times New Roman" w:hAnsi="Calibri" w:cs="Calibri"/>
          <w:b/>
          <w:bCs/>
          <w:color w:val="80340D" w:themeColor="accent2" w:themeShade="80"/>
          <w:kern w:val="0"/>
          <w:sz w:val="36"/>
          <w:szCs w:val="36"/>
          <w14:ligatures w14:val="none"/>
        </w:rPr>
        <w:t>Overview</w:t>
      </w:r>
    </w:p>
    <w:p w14:paraId="713DD642" w14:textId="045E4351" w:rsidR="00FE2B41" w:rsidRPr="008D1903" w:rsidRDefault="00FE2B41" w:rsidP="00581190">
      <w:pPr>
        <w:shd w:val="clear" w:color="auto" w:fill="FFFFFF"/>
        <w:spacing w:after="30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 xml:space="preserve">This is the Individual Project Assignment for the </w:t>
      </w:r>
      <w:hyperlink r:id="rId7" w:history="1">
        <w:r w:rsidRPr="008D1903">
          <w:rPr>
            <w:rStyle w:val="af1"/>
            <w:rFonts w:ascii="Calibri" w:eastAsia="Times New Roman" w:hAnsi="Calibri" w:cs="Calibri"/>
            <w:color w:val="0000FF"/>
            <w:kern w:val="0"/>
            <w14:ligatures w14:val="none"/>
          </w:rPr>
          <w:t xml:space="preserve">Spring Advanced Course </w:t>
        </w:r>
        <w:r w:rsidR="004C505A" w:rsidRPr="008D1903">
          <w:rPr>
            <w:rStyle w:val="af1"/>
            <w:rFonts w:ascii="Calibri" w:eastAsia="Times New Roman" w:hAnsi="Calibri" w:cs="Calibri"/>
            <w:color w:val="0000FF"/>
            <w:kern w:val="0"/>
            <w14:ligatures w14:val="none"/>
          </w:rPr>
          <w:t xml:space="preserve">@ </w:t>
        </w:r>
        <w:proofErr w:type="spellStart"/>
        <w:r w:rsidR="004C505A" w:rsidRPr="008D1903">
          <w:rPr>
            <w:rStyle w:val="af1"/>
            <w:rFonts w:ascii="Calibri" w:eastAsia="Times New Roman" w:hAnsi="Calibri" w:cs="Calibri"/>
            <w:color w:val="0000FF"/>
            <w:kern w:val="0"/>
            <w14:ligatures w14:val="none"/>
          </w:rPr>
          <w:t>SoftUni</w:t>
        </w:r>
        <w:proofErr w:type="spellEnd"/>
      </w:hyperlink>
      <w:r w:rsidR="00B93B0E" w:rsidRPr="008D1903">
        <w:rPr>
          <w:rFonts w:ascii="Calibri" w:eastAsia="Times New Roman" w:hAnsi="Calibri" w:cs="Calibri"/>
          <w:color w:val="0D0D0D"/>
          <w:kern w:val="0"/>
          <w14:ligatures w14:val="none"/>
        </w:rPr>
        <w:t xml:space="preserve"> </w:t>
      </w: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Your web application must meet the following general and additional requirements.</w:t>
      </w:r>
    </w:p>
    <w:p w14:paraId="6C519271" w14:textId="77777777" w:rsidR="00FE2B41" w:rsidRPr="004B119C" w:rsidRDefault="00FE2B41" w:rsidP="00581190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Calibri" w:eastAsia="Times New Roman" w:hAnsi="Calibri" w:cs="Calibri"/>
          <w:b/>
          <w:bCs/>
          <w:color w:val="80340D" w:themeColor="accent2" w:themeShade="80"/>
          <w:kern w:val="0"/>
          <w:sz w:val="36"/>
          <w:szCs w:val="36"/>
          <w14:ligatures w14:val="none"/>
        </w:rPr>
      </w:pPr>
      <w:r w:rsidRPr="004B119C">
        <w:rPr>
          <w:rFonts w:ascii="Calibri" w:eastAsia="Times New Roman" w:hAnsi="Calibri" w:cs="Calibri"/>
          <w:b/>
          <w:bCs/>
          <w:color w:val="80340D" w:themeColor="accent2" w:themeShade="80"/>
          <w:kern w:val="0"/>
          <w:sz w:val="36"/>
          <w:szCs w:val="36"/>
          <w14:ligatures w14:val="none"/>
        </w:rPr>
        <w:t>General Requirements</w:t>
      </w:r>
    </w:p>
    <w:p w14:paraId="106BEB9F" w14:textId="3ACD704A" w:rsidR="00FE2B41" w:rsidRPr="008D1903" w:rsidRDefault="00FE2B41" w:rsidP="00581190">
      <w:pPr>
        <w:shd w:val="clear" w:color="auto" w:fill="FFFFFF"/>
        <w:spacing w:after="30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Your web application should use the following technologies, frameworks, and development techniques:</w:t>
      </w:r>
      <w:r w:rsidR="00404618" w:rsidRPr="008D1903">
        <w:rPr>
          <w:rFonts w:ascii="Calibri" w:eastAsia="Times New Roman" w:hAnsi="Calibri" w:cs="Calibri"/>
          <w:color w:val="0D0D0D"/>
          <w:kern w:val="0"/>
          <w14:ligatures w14:val="none"/>
        </w:rPr>
        <w:t xml:space="preserve"> </w:t>
      </w:r>
    </w:p>
    <w:p w14:paraId="173ADBE6" w14:textId="77777777" w:rsidR="00FE2B41" w:rsidRPr="004B119C" w:rsidRDefault="00FE2B41" w:rsidP="00581190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Calibri" w:eastAsia="Times New Roman" w:hAnsi="Calibri" w:cs="Calibri"/>
          <w:b/>
          <w:bCs/>
          <w:color w:val="80340D" w:themeColor="accent2" w:themeShade="80"/>
          <w:kern w:val="0"/>
          <w:sz w:val="36"/>
          <w:szCs w:val="36"/>
          <w14:ligatures w14:val="none"/>
        </w:rPr>
      </w:pPr>
      <w:r w:rsidRPr="004B119C">
        <w:rPr>
          <w:rFonts w:ascii="Calibri" w:eastAsia="Times New Roman" w:hAnsi="Calibri" w:cs="Calibri"/>
          <w:b/>
          <w:bCs/>
          <w:color w:val="80340D" w:themeColor="accent2" w:themeShade="80"/>
          <w:kern w:val="0"/>
          <w:sz w:val="36"/>
          <w:szCs w:val="36"/>
          <w14:ligatures w14:val="none"/>
        </w:rPr>
        <w:t>Core Technologies</w:t>
      </w:r>
    </w:p>
    <w:p w14:paraId="4812D5AE" w14:textId="77777777" w:rsidR="00FE2B41" w:rsidRPr="008D1903" w:rsidRDefault="00FE2B41" w:rsidP="00581190">
      <w:pPr>
        <w:numPr>
          <w:ilvl w:val="0"/>
          <w:numId w:val="28"/>
        </w:numPr>
        <w:shd w:val="clear" w:color="auto" w:fill="FFFFFF"/>
        <w:spacing w:before="300" w:after="18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581190">
        <w:rPr>
          <w:rFonts w:ascii="Calibri" w:eastAsia="Times New Roman" w:hAnsi="Calibri" w:cs="Calibri"/>
          <w:b/>
          <w:bCs/>
          <w:color w:val="0D0D0D"/>
          <w:kern w:val="0"/>
          <w14:ligatures w14:val="none"/>
        </w:rPr>
        <w:t>Spring Framework</w:t>
      </w:r>
    </w:p>
    <w:p w14:paraId="159C46DC" w14:textId="77777777" w:rsidR="00FE2B41" w:rsidRPr="008D1903" w:rsidRDefault="00FE2B41" w:rsidP="00581190">
      <w:pPr>
        <w:numPr>
          <w:ilvl w:val="1"/>
          <w:numId w:val="28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The application must have at least:</w:t>
      </w:r>
    </w:p>
    <w:p w14:paraId="275726D0" w14:textId="1F6BCF06" w:rsidR="00FE2B41" w:rsidRPr="008D1903" w:rsidRDefault="00FE2B41" w:rsidP="00581190">
      <w:pPr>
        <w:numPr>
          <w:ilvl w:val="2"/>
          <w:numId w:val="28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 xml:space="preserve">12 web pages </w:t>
      </w:r>
    </w:p>
    <w:p w14:paraId="5578B894" w14:textId="77777777" w:rsidR="00FE2B41" w:rsidRPr="008D1903" w:rsidRDefault="00FE2B41" w:rsidP="00581190">
      <w:pPr>
        <w:numPr>
          <w:ilvl w:val="2"/>
          <w:numId w:val="28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5 independent entity models</w:t>
      </w:r>
    </w:p>
    <w:p w14:paraId="134DD664" w14:textId="77777777" w:rsidR="00FE2B41" w:rsidRPr="008D1903" w:rsidRDefault="00FE2B41" w:rsidP="00581190">
      <w:pPr>
        <w:numPr>
          <w:ilvl w:val="2"/>
          <w:numId w:val="28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5 controllers</w:t>
      </w:r>
    </w:p>
    <w:p w14:paraId="2C267EE4" w14:textId="77777777" w:rsidR="00FE2B41" w:rsidRPr="008D1903" w:rsidRDefault="00FE2B41" w:rsidP="00581190">
      <w:pPr>
        <w:numPr>
          <w:ilvl w:val="2"/>
          <w:numId w:val="28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1 Rest Controller</w:t>
      </w:r>
    </w:p>
    <w:p w14:paraId="5BDEAC05" w14:textId="77777777" w:rsidR="00FE2B41" w:rsidRPr="008D1903" w:rsidRDefault="00FE2B41" w:rsidP="00581190">
      <w:pPr>
        <w:numPr>
          <w:ilvl w:val="2"/>
          <w:numId w:val="28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5 services</w:t>
      </w:r>
    </w:p>
    <w:p w14:paraId="087A28B1" w14:textId="77777777" w:rsidR="00FE2B41" w:rsidRPr="008D1903" w:rsidRDefault="00FE2B41" w:rsidP="00581190">
      <w:pPr>
        <w:numPr>
          <w:ilvl w:val="2"/>
          <w:numId w:val="28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5 repositories</w:t>
      </w:r>
    </w:p>
    <w:p w14:paraId="3CF54D20" w14:textId="77777777" w:rsidR="00833642" w:rsidRPr="008D1903" w:rsidRDefault="00833642" w:rsidP="00833642">
      <w:pPr>
        <w:numPr>
          <w:ilvl w:val="1"/>
          <w:numId w:val="28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I</w:t>
      </w:r>
      <w:r>
        <w:rPr>
          <w:rFonts w:ascii="Calibri" w:eastAsia="Times New Roman" w:hAnsi="Calibri" w:cs="Calibri"/>
          <w:color w:val="0D0D0D"/>
          <w:kern w:val="0"/>
          <w14:ligatures w14:val="none"/>
        </w:rPr>
        <w:t>mplement a</w:t>
      </w: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 xml:space="preserve"> separate service </w:t>
      </w:r>
      <w:r>
        <w:rPr>
          <w:rFonts w:ascii="Calibri" w:eastAsia="Times New Roman" w:hAnsi="Calibri" w:cs="Calibri"/>
          <w:color w:val="0D0D0D"/>
          <w:kern w:val="0"/>
          <w14:ligatures w14:val="none"/>
        </w:rPr>
        <w:t xml:space="preserve">in a distinct project, which will be </w:t>
      </w: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 xml:space="preserve">consumed by </w:t>
      </w:r>
      <w:r>
        <w:rPr>
          <w:rFonts w:ascii="Calibri" w:eastAsia="Times New Roman" w:hAnsi="Calibri" w:cs="Calibri"/>
          <w:color w:val="0D0D0D"/>
          <w:kern w:val="0"/>
          <w14:ligatures w14:val="none"/>
        </w:rPr>
        <w:t xml:space="preserve">your main project through </w:t>
      </w: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 xml:space="preserve">a </w:t>
      </w:r>
      <w:r>
        <w:rPr>
          <w:rFonts w:ascii="Calibri" w:eastAsia="Times New Roman" w:hAnsi="Calibri" w:cs="Calibri"/>
          <w:color w:val="0D0D0D"/>
          <w:kern w:val="0"/>
          <w14:ligatures w14:val="none"/>
        </w:rPr>
        <w:t>REST API.</w:t>
      </w:r>
    </w:p>
    <w:p w14:paraId="299C9074" w14:textId="3733EC47" w:rsidR="00833642" w:rsidRPr="008D1903" w:rsidRDefault="00833642" w:rsidP="00833642">
      <w:pPr>
        <w:numPr>
          <w:ilvl w:val="2"/>
          <w:numId w:val="28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>
        <w:rPr>
          <w:rFonts w:ascii="Calibri" w:eastAsia="Times New Roman" w:hAnsi="Calibri" w:cs="Calibri"/>
          <w:color w:val="0D0D0D"/>
          <w:kern w:val="0"/>
          <w14:ligatures w14:val="none"/>
        </w:rPr>
        <w:t>This service must include</w:t>
      </w: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 xml:space="preserve"> at least </w:t>
      </w:r>
      <w:r>
        <w:t>three</w:t>
      </w:r>
      <w:r>
        <w:t xml:space="preserve"> </w:t>
      </w: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endpoints: GET, POST,</w:t>
      </w:r>
      <w:r>
        <w:rPr>
          <w:rFonts w:ascii="Calibri" w:eastAsia="Times New Roman" w:hAnsi="Calibri" w:cs="Calibri"/>
          <w:color w:val="0D0D0D"/>
          <w:kern w:val="0"/>
          <w14:ligatures w14:val="none"/>
        </w:rPr>
        <w:t xml:space="preserve"> </w:t>
      </w: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DELETE</w:t>
      </w:r>
      <w:r>
        <w:rPr>
          <w:rFonts w:ascii="Calibri" w:eastAsia="Times New Roman" w:hAnsi="Calibri" w:cs="Calibri"/>
          <w:color w:val="0D0D0D"/>
          <w:kern w:val="0"/>
          <w14:ligatures w14:val="none"/>
        </w:rPr>
        <w:t>.</w:t>
      </w:r>
    </w:p>
    <w:p w14:paraId="60AA7B62" w14:textId="77777777" w:rsidR="00FE2B41" w:rsidRPr="008D1903" w:rsidRDefault="00FE2B41" w:rsidP="00581190">
      <w:pPr>
        <w:numPr>
          <w:ilvl w:val="0"/>
          <w:numId w:val="28"/>
        </w:numPr>
        <w:shd w:val="clear" w:color="auto" w:fill="FFFFFF"/>
        <w:spacing w:before="300" w:after="18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581190">
        <w:rPr>
          <w:rFonts w:ascii="Calibri" w:eastAsia="Times New Roman" w:hAnsi="Calibri" w:cs="Calibri"/>
          <w:b/>
          <w:bCs/>
          <w:color w:val="0D0D0D"/>
          <w:kern w:val="0"/>
          <w14:ligatures w14:val="none"/>
        </w:rPr>
        <w:t>Database</w:t>
      </w:r>
    </w:p>
    <w:p w14:paraId="074C44BC" w14:textId="77777777" w:rsidR="00FE2B41" w:rsidRPr="008D1903" w:rsidRDefault="00FE2B41" w:rsidP="00581190">
      <w:pPr>
        <w:numPr>
          <w:ilvl w:val="1"/>
          <w:numId w:val="28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Use MySQL, Oracle, PostgreSQL, or MariaDB.</w:t>
      </w:r>
    </w:p>
    <w:p w14:paraId="13F58384" w14:textId="77777777" w:rsidR="00FE2B41" w:rsidRPr="008D1903" w:rsidRDefault="00FE2B41" w:rsidP="00581190">
      <w:pPr>
        <w:numPr>
          <w:ilvl w:val="1"/>
          <w:numId w:val="28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Access the database using Spring Data.</w:t>
      </w:r>
    </w:p>
    <w:p w14:paraId="4CC320AA" w14:textId="77777777" w:rsidR="00FE2B41" w:rsidRPr="008D1903" w:rsidRDefault="00FE2B41" w:rsidP="00581190">
      <w:pPr>
        <w:numPr>
          <w:ilvl w:val="1"/>
          <w:numId w:val="28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Use Hibernate or any other JPA provider.</w:t>
      </w:r>
    </w:p>
    <w:p w14:paraId="46BE21E6" w14:textId="77777777" w:rsidR="000E70D2" w:rsidRPr="008D1903" w:rsidRDefault="000E70D2" w:rsidP="00581190">
      <w:pPr>
        <w:shd w:val="clear" w:color="auto" w:fill="FFFFFF"/>
        <w:spacing w:before="120" w:after="120" w:line="240" w:lineRule="auto"/>
        <w:ind w:left="1440"/>
        <w:rPr>
          <w:rFonts w:ascii="Calibri" w:eastAsia="Times New Roman" w:hAnsi="Calibri" w:cs="Calibri"/>
          <w:color w:val="0D0D0D"/>
          <w:kern w:val="0"/>
          <w:sz w:val="24"/>
          <w:szCs w:val="24"/>
          <w14:ligatures w14:val="none"/>
        </w:rPr>
      </w:pPr>
    </w:p>
    <w:p w14:paraId="74C8FF0F" w14:textId="77777777" w:rsidR="00FE2B41" w:rsidRPr="008D1903" w:rsidRDefault="00FE2B41" w:rsidP="00581190">
      <w:pPr>
        <w:numPr>
          <w:ilvl w:val="0"/>
          <w:numId w:val="28"/>
        </w:numPr>
        <w:shd w:val="clear" w:color="auto" w:fill="FFFFFF"/>
        <w:spacing w:before="300" w:after="18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581190">
        <w:rPr>
          <w:rFonts w:ascii="Calibri" w:eastAsia="Times New Roman" w:hAnsi="Calibri" w:cs="Calibri"/>
          <w:b/>
          <w:bCs/>
          <w:color w:val="0D0D0D"/>
          <w:kern w:val="0"/>
          <w14:ligatures w14:val="none"/>
        </w:rPr>
        <w:t>Security</w:t>
      </w:r>
    </w:p>
    <w:p w14:paraId="5DEDD277" w14:textId="77777777" w:rsidR="00FE2B41" w:rsidRPr="008D1903" w:rsidRDefault="00FE2B41" w:rsidP="00581190">
      <w:pPr>
        <w:numPr>
          <w:ilvl w:val="1"/>
          <w:numId w:val="28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Use standard Spring Security for managing users and roles.</w:t>
      </w:r>
    </w:p>
    <w:p w14:paraId="07B00E5A" w14:textId="77777777" w:rsidR="00FE2B41" w:rsidRPr="008D1903" w:rsidRDefault="00FE2B41" w:rsidP="00581190">
      <w:pPr>
        <w:numPr>
          <w:ilvl w:val="1"/>
          <w:numId w:val="28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lastRenderedPageBreak/>
        <w:t>Roles: user and administrator.</w:t>
      </w:r>
    </w:p>
    <w:p w14:paraId="0823547C" w14:textId="77777777" w:rsidR="00FE2B41" w:rsidRPr="008D1903" w:rsidRDefault="00FE2B41" w:rsidP="00581190">
      <w:pPr>
        <w:numPr>
          <w:ilvl w:val="1"/>
          <w:numId w:val="28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 xml:space="preserve">Ensure role management is secured and </w:t>
      </w:r>
      <w:proofErr w:type="gramStart"/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error-safe</w:t>
      </w:r>
      <w:proofErr w:type="gramEnd"/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.</w:t>
      </w:r>
    </w:p>
    <w:p w14:paraId="4E6CDEF4" w14:textId="77777777" w:rsidR="00FE2B41" w:rsidRPr="008D1903" w:rsidRDefault="00FE2B41" w:rsidP="00581190">
      <w:pPr>
        <w:numPr>
          <w:ilvl w:val="1"/>
          <w:numId w:val="28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35135B">
        <w:rPr>
          <w:rFonts w:ascii="Calibri" w:eastAsia="Times New Roman" w:hAnsi="Calibri" w:cs="Calibri"/>
          <w:i/>
          <w:iCs/>
          <w:color w:val="0D0D0D"/>
          <w:kern w:val="0"/>
          <w14:ligatures w14:val="none"/>
        </w:rPr>
        <w:t>For Retake:</w:t>
      </w: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 xml:space="preserve"> Users and administrators should be able to edit their usernames.</w:t>
      </w:r>
    </w:p>
    <w:p w14:paraId="41B2228A" w14:textId="77777777" w:rsidR="00FE2B41" w:rsidRPr="008D1903" w:rsidRDefault="00FE2B41" w:rsidP="00581190">
      <w:pPr>
        <w:numPr>
          <w:ilvl w:val="0"/>
          <w:numId w:val="28"/>
        </w:numPr>
        <w:shd w:val="clear" w:color="auto" w:fill="FFFFFF"/>
        <w:spacing w:before="300" w:after="18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581190">
        <w:rPr>
          <w:rFonts w:ascii="Calibri" w:eastAsia="Times New Roman" w:hAnsi="Calibri" w:cs="Calibri"/>
          <w:b/>
          <w:bCs/>
          <w:color w:val="0D0D0D"/>
          <w:kern w:val="0"/>
          <w14:ligatures w14:val="none"/>
        </w:rPr>
        <w:t>Validation and Error Handling</w:t>
      </w:r>
    </w:p>
    <w:p w14:paraId="69E3D130" w14:textId="77777777" w:rsidR="00FE2B41" w:rsidRPr="008D1903" w:rsidRDefault="00FE2B41" w:rsidP="00581190">
      <w:pPr>
        <w:numPr>
          <w:ilvl w:val="1"/>
          <w:numId w:val="28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Implement client-side and server-side validation.</w:t>
      </w:r>
    </w:p>
    <w:p w14:paraId="63DCFC19" w14:textId="77777777" w:rsidR="00FE2B41" w:rsidRPr="008D1903" w:rsidRDefault="00FE2B41" w:rsidP="00581190">
      <w:pPr>
        <w:numPr>
          <w:ilvl w:val="1"/>
          <w:numId w:val="28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Display appropriate validation messages to the user.</w:t>
      </w:r>
    </w:p>
    <w:p w14:paraId="2FC026DF" w14:textId="77777777" w:rsidR="00FE2B41" w:rsidRPr="008D1903" w:rsidRDefault="00FE2B41" w:rsidP="00581190">
      <w:pPr>
        <w:numPr>
          <w:ilvl w:val="0"/>
          <w:numId w:val="28"/>
        </w:numPr>
        <w:shd w:val="clear" w:color="auto" w:fill="FFFFFF"/>
        <w:spacing w:before="300" w:after="18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581190">
        <w:rPr>
          <w:rFonts w:ascii="Calibri" w:eastAsia="Times New Roman" w:hAnsi="Calibri" w:cs="Calibri"/>
          <w:b/>
          <w:bCs/>
          <w:color w:val="0D0D0D"/>
          <w:kern w:val="0"/>
          <w14:ligatures w14:val="none"/>
        </w:rPr>
        <w:t>Internationalization (i18n)</w:t>
      </w:r>
    </w:p>
    <w:p w14:paraId="79A0000A" w14:textId="77777777" w:rsidR="00FE2B41" w:rsidRPr="008D1903" w:rsidRDefault="00FE2B41" w:rsidP="00581190">
      <w:pPr>
        <w:numPr>
          <w:ilvl w:val="1"/>
          <w:numId w:val="28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Support multiple languages.</w:t>
      </w:r>
    </w:p>
    <w:p w14:paraId="0A2E8755" w14:textId="77777777" w:rsidR="00FE2B41" w:rsidRPr="008D1903" w:rsidRDefault="00FE2B41" w:rsidP="00581190">
      <w:pPr>
        <w:numPr>
          <w:ilvl w:val="0"/>
          <w:numId w:val="28"/>
        </w:numPr>
        <w:shd w:val="clear" w:color="auto" w:fill="FFFFFF"/>
        <w:spacing w:before="300" w:after="18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581190">
        <w:rPr>
          <w:rFonts w:ascii="Calibri" w:eastAsia="Times New Roman" w:hAnsi="Calibri" w:cs="Calibri"/>
          <w:b/>
          <w:bCs/>
          <w:color w:val="0D0D0D"/>
          <w:kern w:val="0"/>
          <w14:ligatures w14:val="none"/>
        </w:rPr>
        <w:t>Scheduling</w:t>
      </w:r>
    </w:p>
    <w:p w14:paraId="360A798F" w14:textId="77777777" w:rsidR="00FE2B41" w:rsidRPr="008D1903" w:rsidRDefault="00FE2B41" w:rsidP="00581190">
      <w:pPr>
        <w:numPr>
          <w:ilvl w:val="1"/>
          <w:numId w:val="28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Implement scheduled jobs affecting the application, e.g., once/twice a day.</w:t>
      </w:r>
    </w:p>
    <w:p w14:paraId="4AE626D5" w14:textId="77777777" w:rsidR="00FE2B41" w:rsidRPr="008D1903" w:rsidRDefault="00FE2B41" w:rsidP="00581190">
      <w:pPr>
        <w:numPr>
          <w:ilvl w:val="0"/>
          <w:numId w:val="28"/>
        </w:numPr>
        <w:shd w:val="clear" w:color="auto" w:fill="FFFFFF"/>
        <w:spacing w:before="300" w:after="18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581190">
        <w:rPr>
          <w:rFonts w:ascii="Calibri" w:eastAsia="Times New Roman" w:hAnsi="Calibri" w:cs="Calibri"/>
          <w:b/>
          <w:bCs/>
          <w:color w:val="0D0D0D"/>
          <w:kern w:val="0"/>
          <w14:ligatures w14:val="none"/>
        </w:rPr>
        <w:t>Mapping</w:t>
      </w:r>
    </w:p>
    <w:p w14:paraId="7A6CA8F2" w14:textId="4877AF4E" w:rsidR="00FE2B41" w:rsidRPr="008D1903" w:rsidRDefault="00FE2B41" w:rsidP="00581190">
      <w:pPr>
        <w:numPr>
          <w:ilvl w:val="1"/>
          <w:numId w:val="28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 xml:space="preserve">Use </w:t>
      </w:r>
      <w:proofErr w:type="spellStart"/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MapStruct</w:t>
      </w:r>
      <w:proofErr w:type="spellEnd"/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 xml:space="preserve">, </w:t>
      </w:r>
      <w:proofErr w:type="spellStart"/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ModelMapper</w:t>
      </w:r>
      <w:proofErr w:type="spellEnd"/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 xml:space="preserve"> or another mapping library.</w:t>
      </w:r>
    </w:p>
    <w:p w14:paraId="359A3783" w14:textId="77777777" w:rsidR="00FE2B41" w:rsidRPr="008D1903" w:rsidRDefault="00FE2B41" w:rsidP="00581190">
      <w:pPr>
        <w:numPr>
          <w:ilvl w:val="0"/>
          <w:numId w:val="28"/>
        </w:numPr>
        <w:shd w:val="clear" w:color="auto" w:fill="FFFFFF"/>
        <w:spacing w:before="300" w:after="18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581190">
        <w:rPr>
          <w:rFonts w:ascii="Calibri" w:eastAsia="Times New Roman" w:hAnsi="Calibri" w:cs="Calibri"/>
          <w:b/>
          <w:bCs/>
          <w:color w:val="0D0D0D"/>
          <w:kern w:val="0"/>
          <w14:ligatures w14:val="none"/>
        </w:rPr>
        <w:t>Testing</w:t>
      </w:r>
    </w:p>
    <w:p w14:paraId="78507022" w14:textId="77777777" w:rsidR="00FE2B41" w:rsidRPr="008D1903" w:rsidRDefault="00FE2B41" w:rsidP="00581190">
      <w:pPr>
        <w:numPr>
          <w:ilvl w:val="1"/>
          <w:numId w:val="28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Write Unit &amp; Integration tests for logic, services, repository query methods, helpers, etc.</w:t>
      </w:r>
    </w:p>
    <w:p w14:paraId="40EAB67F" w14:textId="59413EFC" w:rsidR="00FE2B41" w:rsidRPr="008D1903" w:rsidRDefault="00FE2B41" w:rsidP="00581190">
      <w:pPr>
        <w:numPr>
          <w:ilvl w:val="1"/>
          <w:numId w:val="28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Achieve at least 60% coverage on business logic (Line Coverage).</w:t>
      </w:r>
    </w:p>
    <w:p w14:paraId="6968E73E" w14:textId="3D36726E" w:rsidR="00FE2B41" w:rsidRPr="008D1903" w:rsidRDefault="00FE2B41" w:rsidP="00581190">
      <w:pPr>
        <w:numPr>
          <w:ilvl w:val="1"/>
          <w:numId w:val="28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i/>
          <w:iCs/>
          <w:color w:val="0D0D0D"/>
          <w:kern w:val="0"/>
          <w:bdr w:val="single" w:sz="2" w:space="0" w:color="E3E3E3" w:frame="1"/>
          <w14:ligatures w14:val="none"/>
        </w:rPr>
        <w:t xml:space="preserve">For Retake: </w:t>
      </w: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Achieve at least 70% coverage on business logic (Line Coverage).</w:t>
      </w:r>
    </w:p>
    <w:p w14:paraId="07680094" w14:textId="77777777" w:rsidR="00FE2B41" w:rsidRPr="008D1903" w:rsidRDefault="00FE2B41" w:rsidP="00581190">
      <w:pPr>
        <w:numPr>
          <w:ilvl w:val="0"/>
          <w:numId w:val="28"/>
        </w:numPr>
        <w:shd w:val="clear" w:color="auto" w:fill="FFFFFF"/>
        <w:spacing w:before="300" w:after="18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581190">
        <w:rPr>
          <w:rFonts w:ascii="Calibri" w:eastAsia="Times New Roman" w:hAnsi="Calibri" w:cs="Calibri"/>
          <w:b/>
          <w:bCs/>
          <w:color w:val="0D0D0D"/>
          <w:kern w:val="0"/>
          <w14:ligatures w14:val="none"/>
        </w:rPr>
        <w:t>Front-end Design</w:t>
      </w:r>
    </w:p>
    <w:p w14:paraId="3BEAEA75" w14:textId="2498A58F" w:rsidR="00FE2B41" w:rsidRPr="008D1903" w:rsidRDefault="00FE2B41" w:rsidP="00581190">
      <w:pPr>
        <w:numPr>
          <w:ilvl w:val="1"/>
          <w:numId w:val="28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 xml:space="preserve">Ensure a visually appealing and intuitive front-end design for </w:t>
      </w:r>
      <w:proofErr w:type="gramStart"/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an</w:t>
      </w:r>
      <w:proofErr w:type="gramEnd"/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 xml:space="preserve"> good user experience (UX).</w:t>
      </w:r>
    </w:p>
    <w:p w14:paraId="3E31694A" w14:textId="77777777" w:rsidR="00FE2B41" w:rsidRPr="008D1903" w:rsidRDefault="00FE2B41" w:rsidP="00581190">
      <w:pPr>
        <w:numPr>
          <w:ilvl w:val="1"/>
          <w:numId w:val="28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 xml:space="preserve">Use the </w:t>
      </w:r>
      <w:proofErr w:type="spellStart"/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Thymeleaf</w:t>
      </w:r>
      <w:proofErr w:type="spellEnd"/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 xml:space="preserve"> template engine or a JavaScript framework/library such as React, Angular, or Vue.js, consuming REST services from a Web API.</w:t>
      </w:r>
    </w:p>
    <w:p w14:paraId="08A10D1C" w14:textId="77777777" w:rsidR="00FE2B41" w:rsidRPr="004B119C" w:rsidRDefault="00FE2B41" w:rsidP="00581190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Calibri" w:eastAsia="Times New Roman" w:hAnsi="Calibri" w:cs="Calibri"/>
          <w:b/>
          <w:bCs/>
          <w:color w:val="80340D" w:themeColor="accent2" w:themeShade="80"/>
          <w:kern w:val="0"/>
          <w:sz w:val="40"/>
          <w:szCs w:val="40"/>
          <w14:ligatures w14:val="none"/>
        </w:rPr>
      </w:pPr>
      <w:r w:rsidRPr="004B119C">
        <w:rPr>
          <w:rFonts w:ascii="Calibri" w:eastAsia="Times New Roman" w:hAnsi="Calibri" w:cs="Calibri"/>
          <w:b/>
          <w:bCs/>
          <w:color w:val="80340D" w:themeColor="accent2" w:themeShade="80"/>
          <w:kern w:val="0"/>
          <w:sz w:val="40"/>
          <w:szCs w:val="40"/>
          <w14:ligatures w14:val="none"/>
        </w:rPr>
        <w:t>Additional Requirements</w:t>
      </w:r>
    </w:p>
    <w:p w14:paraId="25809AC1" w14:textId="77777777" w:rsidR="00FE2B41" w:rsidRPr="008D1903" w:rsidRDefault="00FE2B41" w:rsidP="00581190">
      <w:pPr>
        <w:numPr>
          <w:ilvl w:val="0"/>
          <w:numId w:val="29"/>
        </w:numPr>
        <w:shd w:val="clear" w:color="auto" w:fill="FFFFFF"/>
        <w:spacing w:before="300" w:after="18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581190">
        <w:rPr>
          <w:rFonts w:ascii="Calibri" w:eastAsia="Times New Roman" w:hAnsi="Calibri" w:cs="Calibri"/>
          <w:b/>
          <w:bCs/>
          <w:color w:val="0D0D0D"/>
          <w:kern w:val="0"/>
          <w14:ligatures w14:val="none"/>
        </w:rPr>
        <w:t>Object-Oriented Design</w:t>
      </w:r>
    </w:p>
    <w:p w14:paraId="51BD9EB3" w14:textId="77777777" w:rsidR="00FE2B41" w:rsidRPr="008D1903" w:rsidRDefault="00FE2B41" w:rsidP="00581190">
      <w:pPr>
        <w:numPr>
          <w:ilvl w:val="1"/>
          <w:numId w:val="29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Follow best practices for high-quality code:</w:t>
      </w:r>
    </w:p>
    <w:p w14:paraId="727E28E4" w14:textId="77777777" w:rsidR="00FE2B41" w:rsidRPr="008D1903" w:rsidRDefault="00FE2B41" w:rsidP="00581190">
      <w:pPr>
        <w:numPr>
          <w:ilvl w:val="2"/>
          <w:numId w:val="29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Data encapsulation</w:t>
      </w:r>
    </w:p>
    <w:p w14:paraId="6CF3BA4C" w14:textId="77777777" w:rsidR="00FE2B41" w:rsidRPr="008D1903" w:rsidRDefault="00FE2B41" w:rsidP="00581190">
      <w:pPr>
        <w:numPr>
          <w:ilvl w:val="2"/>
          <w:numId w:val="29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Proper exception handling</w:t>
      </w:r>
    </w:p>
    <w:p w14:paraId="5D3EDF08" w14:textId="77777777" w:rsidR="00FE2B41" w:rsidRPr="008D1903" w:rsidRDefault="00FE2B41" w:rsidP="00581190">
      <w:pPr>
        <w:numPr>
          <w:ilvl w:val="2"/>
          <w:numId w:val="29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Appropriate use of inheritance, abstraction, and polymorphism</w:t>
      </w:r>
    </w:p>
    <w:p w14:paraId="4FFF25A0" w14:textId="77777777" w:rsidR="00FE2B41" w:rsidRPr="008D1903" w:rsidRDefault="00FE2B41" w:rsidP="00581190">
      <w:pPr>
        <w:numPr>
          <w:ilvl w:val="2"/>
          <w:numId w:val="29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Strong cohesion and loose coupling principles</w:t>
      </w:r>
    </w:p>
    <w:p w14:paraId="0A533E4D" w14:textId="77777777" w:rsidR="00FE2B41" w:rsidRPr="008D1903" w:rsidRDefault="00FE2B41" w:rsidP="00581190">
      <w:pPr>
        <w:numPr>
          <w:ilvl w:val="2"/>
          <w:numId w:val="29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lastRenderedPageBreak/>
        <w:t>Well-formatted and structured code with readable identifiers</w:t>
      </w:r>
    </w:p>
    <w:p w14:paraId="3689B4EA" w14:textId="77777777" w:rsidR="00FE2B41" w:rsidRPr="008D1903" w:rsidRDefault="00FE2B41" w:rsidP="00581190">
      <w:pPr>
        <w:numPr>
          <w:ilvl w:val="2"/>
          <w:numId w:val="29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Thin controllers concept</w:t>
      </w:r>
    </w:p>
    <w:p w14:paraId="5BEE3D89" w14:textId="77777777" w:rsidR="00FE2B41" w:rsidRPr="008D1903" w:rsidRDefault="00FE2B41" w:rsidP="00581190">
      <w:pPr>
        <w:numPr>
          <w:ilvl w:val="0"/>
          <w:numId w:val="29"/>
        </w:numPr>
        <w:shd w:val="clear" w:color="auto" w:fill="FFFFFF"/>
        <w:spacing w:before="300" w:after="18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581190">
        <w:rPr>
          <w:rFonts w:ascii="Calibri" w:eastAsia="Times New Roman" w:hAnsi="Calibri" w:cs="Calibri"/>
          <w:b/>
          <w:bCs/>
          <w:color w:val="0D0D0D"/>
          <w:kern w:val="0"/>
          <w14:ligatures w14:val="none"/>
        </w:rPr>
        <w:t>User Interface (UI)</w:t>
      </w:r>
    </w:p>
    <w:p w14:paraId="5DBBAA60" w14:textId="77777777" w:rsidR="00FE2B41" w:rsidRPr="008D1903" w:rsidRDefault="00FE2B41" w:rsidP="00581190">
      <w:pPr>
        <w:numPr>
          <w:ilvl w:val="1"/>
          <w:numId w:val="29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Ensure a well-designed UI.</w:t>
      </w:r>
    </w:p>
    <w:p w14:paraId="03841D83" w14:textId="77777777" w:rsidR="00FE2B41" w:rsidRPr="00581190" w:rsidRDefault="00FE2B41" w:rsidP="00581190">
      <w:pPr>
        <w:numPr>
          <w:ilvl w:val="0"/>
          <w:numId w:val="29"/>
        </w:numPr>
        <w:shd w:val="clear" w:color="auto" w:fill="FFFFFF"/>
        <w:spacing w:before="300" w:after="18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581190">
        <w:rPr>
          <w:rFonts w:ascii="Calibri" w:eastAsia="Times New Roman" w:hAnsi="Calibri" w:cs="Calibri"/>
          <w:b/>
          <w:bCs/>
          <w:color w:val="0D0D0D"/>
          <w:kern w:val="0"/>
          <w14:ligatures w14:val="none"/>
        </w:rPr>
        <w:t>User Experience (UX)</w:t>
      </w:r>
    </w:p>
    <w:p w14:paraId="7E6CEEFF" w14:textId="77777777" w:rsidR="00FE2B41" w:rsidRPr="008D1903" w:rsidRDefault="00FE2B41" w:rsidP="00581190">
      <w:pPr>
        <w:numPr>
          <w:ilvl w:val="1"/>
          <w:numId w:val="29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Ensure a good UX.</w:t>
      </w:r>
    </w:p>
    <w:p w14:paraId="3419A69F" w14:textId="77777777" w:rsidR="00FE2B41" w:rsidRPr="004B119C" w:rsidRDefault="00FE2B41" w:rsidP="00581190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Calibri" w:eastAsia="Times New Roman" w:hAnsi="Calibri" w:cs="Calibri"/>
          <w:b/>
          <w:bCs/>
          <w:color w:val="80340D" w:themeColor="accent2" w:themeShade="80"/>
          <w:kern w:val="0"/>
          <w:sz w:val="40"/>
          <w:szCs w:val="40"/>
          <w14:ligatures w14:val="none"/>
        </w:rPr>
      </w:pPr>
      <w:r w:rsidRPr="004B119C">
        <w:rPr>
          <w:rFonts w:ascii="Calibri" w:eastAsia="Times New Roman" w:hAnsi="Calibri" w:cs="Calibri"/>
          <w:b/>
          <w:bCs/>
          <w:color w:val="80340D" w:themeColor="accent2" w:themeShade="80"/>
          <w:kern w:val="0"/>
          <w:sz w:val="40"/>
          <w:szCs w:val="40"/>
          <w14:ligatures w14:val="none"/>
        </w:rPr>
        <w:t>Source Control</w:t>
      </w:r>
    </w:p>
    <w:p w14:paraId="5719F083" w14:textId="49C5D182" w:rsidR="00FE2B41" w:rsidRPr="008D1903" w:rsidRDefault="00FE2B41" w:rsidP="00581190">
      <w:pPr>
        <w:numPr>
          <w:ilvl w:val="0"/>
          <w:numId w:val="30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 xml:space="preserve">Use a source control system like GitHub, GitLab or </w:t>
      </w:r>
      <w:proofErr w:type="spellStart"/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BitBucket</w:t>
      </w:r>
      <w:proofErr w:type="spellEnd"/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.</w:t>
      </w:r>
    </w:p>
    <w:p w14:paraId="192CA7C3" w14:textId="77777777" w:rsidR="00FE2B41" w:rsidRPr="008D1903" w:rsidRDefault="00FE2B41" w:rsidP="00581190">
      <w:pPr>
        <w:numPr>
          <w:ilvl w:val="1"/>
          <w:numId w:val="30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Submit a link to your public source code repository.</w:t>
      </w:r>
    </w:p>
    <w:p w14:paraId="612C92F8" w14:textId="77777777" w:rsidR="00FE2B41" w:rsidRPr="008D1903" w:rsidRDefault="00FE2B41" w:rsidP="00581190">
      <w:pPr>
        <w:numPr>
          <w:ilvl w:val="1"/>
          <w:numId w:val="30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Commit on at least 5 different days.</w:t>
      </w:r>
    </w:p>
    <w:p w14:paraId="060F179A" w14:textId="77777777" w:rsidR="00FE2B41" w:rsidRPr="008D1903" w:rsidRDefault="00FE2B41" w:rsidP="00581190">
      <w:pPr>
        <w:numPr>
          <w:ilvl w:val="1"/>
          <w:numId w:val="30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Make at least 20 commits.</w:t>
      </w:r>
    </w:p>
    <w:p w14:paraId="0C092AD1" w14:textId="524A7977" w:rsidR="00FE2B41" w:rsidRPr="008D1903" w:rsidRDefault="00FE2B41" w:rsidP="00581190">
      <w:pPr>
        <w:shd w:val="clear" w:color="auto" w:fill="FFFFFF"/>
        <w:spacing w:before="300" w:after="30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581190">
        <w:rPr>
          <w:rFonts w:ascii="Calibri" w:eastAsia="Times New Roman" w:hAnsi="Calibri" w:cs="Calibri"/>
          <w:b/>
          <w:bCs/>
          <w:color w:val="0D0D0D"/>
          <w:kern w:val="0"/>
          <w14:ligatures w14:val="none"/>
        </w:rPr>
        <w:t>IMPORTANT:</w:t>
      </w:r>
      <w:r w:rsidRPr="00581190">
        <w:rPr>
          <w:rFonts w:ascii="Calibri" w:eastAsia="Times New Roman" w:hAnsi="Calibri" w:cs="Calibri"/>
          <w:color w:val="0D0D0D"/>
          <w:kern w:val="0"/>
          <w14:ligatures w14:val="none"/>
        </w:rPr>
        <w:t xml:space="preserve"> The Source Control Requirements are </w:t>
      </w:r>
      <w:r w:rsidRPr="005068F8">
        <w:rPr>
          <w:rFonts w:ascii="Calibri" w:eastAsia="Times New Roman" w:hAnsi="Calibri" w:cs="Calibri"/>
          <w:b/>
          <w:bCs/>
          <w:color w:val="0D0D0D"/>
          <w:kern w:val="0"/>
          <w14:ligatures w14:val="none"/>
        </w:rPr>
        <w:t>MANDATORY</w:t>
      </w:r>
      <w:r w:rsidRPr="00581190">
        <w:rPr>
          <w:rFonts w:ascii="Calibri" w:eastAsia="Times New Roman" w:hAnsi="Calibri" w:cs="Calibri"/>
          <w:color w:val="0D0D0D"/>
          <w:kern w:val="0"/>
          <w14:ligatures w14:val="none"/>
        </w:rPr>
        <w:t>. Failure to follow these</w:t>
      </w: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 xml:space="preserve"> requirements will result in </w:t>
      </w:r>
      <w:r w:rsidRPr="005068F8">
        <w:rPr>
          <w:rFonts w:ascii="Calibri" w:eastAsia="Times New Roman" w:hAnsi="Calibri" w:cs="Calibri"/>
          <w:b/>
          <w:bCs/>
          <w:color w:val="0D0D0D"/>
          <w:kern w:val="0"/>
          <w14:ligatures w14:val="none"/>
        </w:rPr>
        <w:t>DIRECT DISQUALIFICATION</w:t>
      </w: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 xml:space="preserve"> from the Project Defenses.</w:t>
      </w:r>
    </w:p>
    <w:p w14:paraId="56BC4C6C" w14:textId="77777777" w:rsidR="00FE2B41" w:rsidRPr="004B119C" w:rsidRDefault="00FE2B41" w:rsidP="00581190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Calibri" w:eastAsia="Times New Roman" w:hAnsi="Calibri" w:cs="Calibri"/>
          <w:b/>
          <w:bCs/>
          <w:color w:val="80340D" w:themeColor="accent2" w:themeShade="80"/>
          <w:kern w:val="0"/>
          <w:sz w:val="36"/>
          <w:szCs w:val="36"/>
          <w14:ligatures w14:val="none"/>
        </w:rPr>
      </w:pPr>
      <w:r w:rsidRPr="004B119C">
        <w:rPr>
          <w:rFonts w:ascii="Calibri" w:eastAsia="Times New Roman" w:hAnsi="Calibri" w:cs="Calibri"/>
          <w:b/>
          <w:bCs/>
          <w:color w:val="80340D" w:themeColor="accent2" w:themeShade="80"/>
          <w:kern w:val="0"/>
          <w:sz w:val="36"/>
          <w:szCs w:val="36"/>
          <w14:ligatures w14:val="none"/>
        </w:rPr>
        <w:t>Submission Deadline</w:t>
      </w:r>
    </w:p>
    <w:p w14:paraId="10CCA36E" w14:textId="44C5B46C" w:rsidR="00FE2B41" w:rsidRPr="008D1903" w:rsidRDefault="00FE2B41" w:rsidP="00581190">
      <w:pPr>
        <w:numPr>
          <w:ilvl w:val="0"/>
          <w:numId w:val="31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581190">
        <w:rPr>
          <w:rFonts w:ascii="Calibri" w:eastAsia="Times New Roman" w:hAnsi="Calibri" w:cs="Calibri"/>
          <w:b/>
          <w:bCs/>
          <w:color w:val="0D0D0D"/>
          <w:kern w:val="0"/>
          <w14:ligatures w14:val="none"/>
        </w:rPr>
        <w:t>Deadline:</w:t>
      </w: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 xml:space="preserve"> Submit your project before </w:t>
      </w:r>
      <w:r w:rsidRPr="001736A7">
        <w:rPr>
          <w:rFonts w:ascii="Calibri" w:eastAsia="Times New Roman" w:hAnsi="Calibri" w:cs="Calibri"/>
          <w:b/>
          <w:bCs/>
          <w:color w:val="0D0D0D"/>
          <w:kern w:val="0"/>
          <w14:ligatures w14:val="none"/>
        </w:rPr>
        <w:t>23:59</w:t>
      </w: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 xml:space="preserve"> on </w:t>
      </w:r>
      <w:r w:rsidR="00B93B0E" w:rsidRPr="001736A7">
        <w:rPr>
          <w:rFonts w:ascii="Calibri" w:eastAsia="Times New Roman" w:hAnsi="Calibri" w:cs="Calibri"/>
          <w:b/>
          <w:bCs/>
          <w:color w:val="0D0D0D"/>
          <w:kern w:val="0"/>
          <w14:ligatures w14:val="none"/>
        </w:rPr>
        <w:t>27-July-</w:t>
      </w:r>
      <w:r w:rsidRPr="001736A7">
        <w:rPr>
          <w:rFonts w:ascii="Calibri" w:eastAsia="Times New Roman" w:hAnsi="Calibri" w:cs="Calibri"/>
          <w:b/>
          <w:bCs/>
          <w:color w:val="0D0D0D"/>
          <w:kern w:val="0"/>
          <w14:ligatures w14:val="none"/>
        </w:rPr>
        <w:t>2024</w:t>
      </w: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 xml:space="preserve"> using a survey that will be provided</w:t>
      </w:r>
      <w:r w:rsidR="00B93B0E" w:rsidRPr="008D1903">
        <w:rPr>
          <w:rFonts w:ascii="Calibri" w:eastAsia="Times New Roman" w:hAnsi="Calibri" w:cs="Calibri"/>
          <w:color w:val="0D0D0D"/>
          <w:kern w:val="0"/>
          <w14:ligatures w14:val="none"/>
        </w:rPr>
        <w:t xml:space="preserve"> on </w:t>
      </w:r>
      <w:r w:rsidR="00B93B0E" w:rsidRPr="001736A7">
        <w:rPr>
          <w:rFonts w:ascii="Calibri" w:eastAsia="Times New Roman" w:hAnsi="Calibri" w:cs="Calibri"/>
          <w:b/>
          <w:bCs/>
          <w:color w:val="0D0D0D"/>
          <w:kern w:val="0"/>
          <w14:ligatures w14:val="none"/>
        </w:rPr>
        <w:t>20-July-2024</w:t>
      </w: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.</w:t>
      </w:r>
    </w:p>
    <w:p w14:paraId="15A65E6C" w14:textId="177F5D79" w:rsidR="00FE2B41" w:rsidRPr="008D1903" w:rsidRDefault="00FE2B41" w:rsidP="00581190">
      <w:pPr>
        <w:numPr>
          <w:ilvl w:val="0"/>
          <w:numId w:val="31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581190">
        <w:rPr>
          <w:rFonts w:ascii="Calibri" w:eastAsia="Times New Roman" w:hAnsi="Calibri" w:cs="Calibri"/>
          <w:b/>
          <w:bCs/>
          <w:color w:val="0D0D0D"/>
          <w:kern w:val="0"/>
          <w14:ligatures w14:val="none"/>
        </w:rPr>
        <w:t>Presentation Schedule:</w:t>
      </w: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 xml:space="preserve"> A schedule will be available on </w:t>
      </w:r>
      <w:r w:rsidR="00B93B0E" w:rsidRPr="008D1903">
        <w:rPr>
          <w:rFonts w:ascii="Calibri" w:eastAsia="Times New Roman" w:hAnsi="Calibri" w:cs="Calibri"/>
          <w:color w:val="0D0D0D"/>
          <w:kern w:val="0"/>
          <w14:ligatures w14:val="none"/>
        </w:rPr>
        <w:t>01-August-2024</w:t>
      </w: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 xml:space="preserve"> and will include only the projects submitted on time. Non-submitted projects will NOT be evaluated.</w:t>
      </w:r>
    </w:p>
    <w:p w14:paraId="032A796F" w14:textId="7B20D964" w:rsidR="00B93B0E" w:rsidRPr="008D1903" w:rsidRDefault="000E70D2" w:rsidP="00581190">
      <w:pPr>
        <w:numPr>
          <w:ilvl w:val="0"/>
          <w:numId w:val="31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581190">
        <w:rPr>
          <w:rFonts w:ascii="Calibri" w:eastAsia="Times New Roman" w:hAnsi="Calibri" w:cs="Calibri"/>
          <w:b/>
          <w:bCs/>
          <w:color w:val="0D0D0D"/>
          <w:kern w:val="0"/>
          <w14:ligatures w14:val="none"/>
        </w:rPr>
        <w:t>Working Schedule:</w:t>
      </w:r>
      <w:r w:rsidRPr="008D1903">
        <w:rPr>
          <w:rFonts w:ascii="Calibri" w:hAnsi="Calibri" w:cs="Calibri"/>
          <w:color w:val="000000"/>
        </w:rPr>
        <w:t xml:space="preserve"> </w:t>
      </w:r>
      <w:r w:rsidR="00B93B0E" w:rsidRPr="008D1903">
        <w:rPr>
          <w:rFonts w:ascii="Calibri" w:hAnsi="Calibri" w:cs="Calibri"/>
          <w:color w:val="000000"/>
        </w:rPr>
        <w:t xml:space="preserve">You can work on your project before </w:t>
      </w:r>
      <w:r w:rsidR="00B93B0E" w:rsidRPr="001736A7">
        <w:rPr>
          <w:rFonts w:ascii="Calibri" w:hAnsi="Calibri" w:cs="Calibri"/>
          <w:b/>
          <w:bCs/>
          <w:color w:val="000000"/>
        </w:rPr>
        <w:t>23:59</w:t>
      </w:r>
      <w:r w:rsidR="00B93B0E" w:rsidRPr="008D1903">
        <w:rPr>
          <w:rFonts w:ascii="Calibri" w:hAnsi="Calibri" w:cs="Calibri"/>
          <w:color w:val="000000"/>
        </w:rPr>
        <w:t xml:space="preserve"> on </w:t>
      </w:r>
      <w:r w:rsidR="00B93B0E" w:rsidRPr="001736A7">
        <w:rPr>
          <w:rFonts w:ascii="Calibri" w:hAnsi="Calibri" w:cs="Calibri"/>
          <w:b/>
          <w:bCs/>
          <w:color w:val="000000"/>
        </w:rPr>
        <w:t xml:space="preserve">7th </w:t>
      </w:r>
      <w:r w:rsidRPr="001736A7">
        <w:rPr>
          <w:rFonts w:ascii="Calibri" w:hAnsi="Calibri" w:cs="Calibri"/>
          <w:b/>
          <w:bCs/>
          <w:color w:val="000000"/>
        </w:rPr>
        <w:t>August 2024</w:t>
      </w:r>
      <w:r w:rsidR="00B93B0E" w:rsidRPr="008D1903">
        <w:rPr>
          <w:rFonts w:ascii="Calibri" w:hAnsi="Calibri" w:cs="Calibri"/>
          <w:color w:val="000000"/>
        </w:rPr>
        <w:t>.</w:t>
      </w:r>
    </w:p>
    <w:p w14:paraId="2A811633" w14:textId="77777777" w:rsidR="00FE2B41" w:rsidRPr="004B119C" w:rsidRDefault="00FE2B41" w:rsidP="00581190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Calibri" w:eastAsia="Times New Roman" w:hAnsi="Calibri" w:cs="Calibri"/>
          <w:b/>
          <w:bCs/>
          <w:color w:val="80340D" w:themeColor="accent2" w:themeShade="80"/>
          <w:kern w:val="0"/>
          <w:sz w:val="36"/>
          <w:szCs w:val="36"/>
          <w14:ligatures w14:val="none"/>
        </w:rPr>
      </w:pPr>
      <w:r w:rsidRPr="004B119C">
        <w:rPr>
          <w:rFonts w:ascii="Calibri" w:eastAsia="Times New Roman" w:hAnsi="Calibri" w:cs="Calibri"/>
          <w:b/>
          <w:bCs/>
          <w:color w:val="80340D" w:themeColor="accent2" w:themeShade="80"/>
          <w:kern w:val="0"/>
          <w:sz w:val="36"/>
          <w:szCs w:val="36"/>
          <w14:ligatures w14:val="none"/>
        </w:rPr>
        <w:t>Online Project Defense</w:t>
      </w:r>
    </w:p>
    <w:p w14:paraId="353D6883" w14:textId="77777777" w:rsidR="00FE2B41" w:rsidRPr="008D1903" w:rsidRDefault="00FE2B41" w:rsidP="00581190">
      <w:pPr>
        <w:shd w:val="clear" w:color="auto" w:fill="FFFFFF"/>
        <w:spacing w:after="30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Each student must deliver an online defense of their work in front of a trainer jury. Students will have 20 minutes to:</w:t>
      </w:r>
    </w:p>
    <w:p w14:paraId="0FDF3618" w14:textId="77777777" w:rsidR="00FE2B41" w:rsidRPr="008D1903" w:rsidRDefault="00FE2B41" w:rsidP="00581190">
      <w:pPr>
        <w:numPr>
          <w:ilvl w:val="0"/>
          <w:numId w:val="32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Demonstrate how the application works (briefly).</w:t>
      </w:r>
    </w:p>
    <w:p w14:paraId="012AFBA8" w14:textId="77777777" w:rsidR="00FE2B41" w:rsidRPr="008D1903" w:rsidRDefault="00FE2B41" w:rsidP="00581190">
      <w:pPr>
        <w:numPr>
          <w:ilvl w:val="0"/>
          <w:numId w:val="32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Show and explain the source code.</w:t>
      </w:r>
    </w:p>
    <w:p w14:paraId="690513B3" w14:textId="77777777" w:rsidR="00FE2B41" w:rsidRPr="008D1903" w:rsidRDefault="00FE2B41" w:rsidP="00581190">
      <w:pPr>
        <w:numPr>
          <w:ilvl w:val="0"/>
          <w:numId w:val="32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Answer questions from the jury.</w:t>
      </w:r>
    </w:p>
    <w:p w14:paraId="02D1B8A9" w14:textId="77777777" w:rsidR="00FE2B41" w:rsidRPr="008D1903" w:rsidRDefault="00FE2B41" w:rsidP="00581190">
      <w:pPr>
        <w:shd w:val="clear" w:color="auto" w:fill="FFFFFF"/>
        <w:spacing w:before="300" w:after="30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b/>
          <w:bCs/>
          <w:color w:val="0D0D0D"/>
          <w:kern w:val="0"/>
          <w:bdr w:val="single" w:sz="2" w:space="0" w:color="E3E3E3" w:frame="1"/>
          <w14:ligatures w14:val="none"/>
        </w:rPr>
        <w:t>Note:</w:t>
      </w: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 xml:space="preserve"> Be strict with timing! On the 20th minute, you will be interrupted. Be well-prepared to present the maximum of your work in the minimum time.</w:t>
      </w:r>
    </w:p>
    <w:p w14:paraId="08FA55BF" w14:textId="70EE7A17" w:rsidR="00581190" w:rsidRDefault="00581190">
      <w:pPr>
        <w:rPr>
          <w:rFonts w:ascii="Calibri" w:eastAsia="Times New Roman" w:hAnsi="Calibri" w:cs="Calibri"/>
          <w:color w:val="0D0D0D"/>
          <w:kern w:val="0"/>
          <w:sz w:val="24"/>
          <w:szCs w:val="24"/>
          <w14:ligatures w14:val="none"/>
        </w:rPr>
      </w:pPr>
      <w:r>
        <w:rPr>
          <w:rFonts w:ascii="Calibri" w:eastAsia="Times New Roman" w:hAnsi="Calibri" w:cs="Calibri"/>
          <w:color w:val="0D0D0D"/>
          <w:kern w:val="0"/>
          <w:sz w:val="24"/>
          <w:szCs w:val="24"/>
          <w14:ligatures w14:val="none"/>
        </w:rPr>
        <w:br w:type="page"/>
      </w:r>
    </w:p>
    <w:p w14:paraId="42A5E949" w14:textId="77777777" w:rsidR="00FE2B41" w:rsidRPr="004B119C" w:rsidRDefault="00FE2B41" w:rsidP="00581190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Calibri" w:eastAsia="Times New Roman" w:hAnsi="Calibri" w:cs="Calibri"/>
          <w:b/>
          <w:bCs/>
          <w:color w:val="80340D" w:themeColor="accent2" w:themeShade="80"/>
          <w:kern w:val="0"/>
          <w:sz w:val="36"/>
          <w:szCs w:val="36"/>
          <w14:ligatures w14:val="none"/>
        </w:rPr>
      </w:pPr>
      <w:r w:rsidRPr="004B119C">
        <w:rPr>
          <w:rFonts w:ascii="Calibri" w:eastAsia="Times New Roman" w:hAnsi="Calibri" w:cs="Calibri"/>
          <w:b/>
          <w:bCs/>
          <w:color w:val="80340D" w:themeColor="accent2" w:themeShade="80"/>
          <w:kern w:val="0"/>
          <w:sz w:val="36"/>
          <w:szCs w:val="36"/>
          <w14:ligatures w14:val="none"/>
        </w:rPr>
        <w:lastRenderedPageBreak/>
        <w:t>Assessment Criteria</w:t>
      </w:r>
    </w:p>
    <w:p w14:paraId="71F370B5" w14:textId="32566753" w:rsidR="00FE2B41" w:rsidRPr="008D1903" w:rsidRDefault="00FE2B41" w:rsidP="00581190">
      <w:pPr>
        <w:numPr>
          <w:ilvl w:val="0"/>
          <w:numId w:val="33"/>
        </w:numPr>
        <w:shd w:val="clear" w:color="auto" w:fill="FFFFFF"/>
        <w:spacing w:before="300" w:after="180" w:line="240" w:lineRule="auto"/>
        <w:rPr>
          <w:rFonts w:ascii="Calibri" w:eastAsia="Times New Roman" w:hAnsi="Calibri" w:cs="Calibri"/>
          <w:color w:val="000000" w:themeColor="text1"/>
          <w:kern w:val="0"/>
          <w14:ligatures w14:val="none"/>
        </w:rPr>
      </w:pPr>
      <w:r w:rsidRPr="00581190">
        <w:rPr>
          <w:rFonts w:ascii="Calibri" w:eastAsia="Times New Roman" w:hAnsi="Calibri" w:cs="Calibri"/>
          <w:b/>
          <w:bCs/>
          <w:color w:val="000000" w:themeColor="text1"/>
          <w:kern w:val="0"/>
          <w14:ligatures w14:val="none"/>
        </w:rPr>
        <w:t>General Requirements (</w:t>
      </w:r>
      <w:r w:rsidR="002F251B" w:rsidRPr="00581190">
        <w:rPr>
          <w:rFonts w:ascii="Calibri" w:eastAsia="Times New Roman" w:hAnsi="Calibri" w:cs="Calibri"/>
          <w:b/>
          <w:bCs/>
          <w:color w:val="000000" w:themeColor="text1"/>
          <w:kern w:val="0"/>
          <w14:ligatures w14:val="none"/>
        </w:rPr>
        <w:t>85</w:t>
      </w:r>
      <w:r w:rsidRPr="00581190">
        <w:rPr>
          <w:rFonts w:ascii="Calibri" w:eastAsia="Times New Roman" w:hAnsi="Calibri" w:cs="Calibri"/>
          <w:b/>
          <w:bCs/>
          <w:color w:val="000000" w:themeColor="text1"/>
          <w:kern w:val="0"/>
          <w14:ligatures w14:val="none"/>
        </w:rPr>
        <w:t>%)</w:t>
      </w:r>
    </w:p>
    <w:p w14:paraId="2337C2C5" w14:textId="1D691F67" w:rsidR="00FE2B41" w:rsidRPr="008D1903" w:rsidRDefault="00FE2B41" w:rsidP="00581190">
      <w:pPr>
        <w:numPr>
          <w:ilvl w:val="1"/>
          <w:numId w:val="33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Functionality – 0…</w:t>
      </w:r>
      <w:r w:rsidR="002F251B" w:rsidRPr="008D1903">
        <w:rPr>
          <w:rFonts w:ascii="Calibri" w:eastAsia="Times New Roman" w:hAnsi="Calibri" w:cs="Calibri"/>
          <w:color w:val="0D0D0D"/>
          <w:kern w:val="0"/>
          <w14:ligatures w14:val="none"/>
        </w:rPr>
        <w:t>35</w:t>
      </w:r>
    </w:p>
    <w:p w14:paraId="2D37D283" w14:textId="77777777" w:rsidR="00FE2B41" w:rsidRPr="008D1903" w:rsidRDefault="00FE2B41" w:rsidP="00581190">
      <w:pPr>
        <w:numPr>
          <w:ilvl w:val="1"/>
          <w:numId w:val="33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Implementing controllers correctly – 0...5</w:t>
      </w:r>
    </w:p>
    <w:p w14:paraId="5193C85A" w14:textId="75704C41" w:rsidR="00FE2B41" w:rsidRPr="008D1903" w:rsidRDefault="00FE2B41" w:rsidP="00581190">
      <w:pPr>
        <w:numPr>
          <w:ilvl w:val="1"/>
          <w:numId w:val="33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Implementing views correctly – 0…</w:t>
      </w:r>
      <w:r w:rsidR="00E54A54" w:rsidRPr="008D1903">
        <w:rPr>
          <w:rFonts w:ascii="Calibri" w:eastAsia="Times New Roman" w:hAnsi="Calibri" w:cs="Calibri"/>
          <w:color w:val="0D0D0D"/>
          <w:kern w:val="0"/>
          <w14:ligatures w14:val="none"/>
        </w:rPr>
        <w:t>5</w:t>
      </w:r>
    </w:p>
    <w:p w14:paraId="2D79F997" w14:textId="713D951F" w:rsidR="00FE2B41" w:rsidRPr="008D1903" w:rsidRDefault="00FE2B41" w:rsidP="00581190">
      <w:pPr>
        <w:numPr>
          <w:ilvl w:val="1"/>
          <w:numId w:val="33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Testing (unit and integration tests for controllers using mocking) – 0…1</w:t>
      </w:r>
      <w:r w:rsidR="00E54A54" w:rsidRPr="008D1903">
        <w:rPr>
          <w:rFonts w:ascii="Calibri" w:eastAsia="Times New Roman" w:hAnsi="Calibri" w:cs="Calibri"/>
          <w:color w:val="0D0D0D"/>
          <w:kern w:val="0"/>
          <w14:ligatures w14:val="none"/>
        </w:rPr>
        <w:t>0</w:t>
      </w:r>
    </w:p>
    <w:p w14:paraId="3B68E7FA" w14:textId="77777777" w:rsidR="00FE2B41" w:rsidRPr="008D1903" w:rsidRDefault="00FE2B41" w:rsidP="00581190">
      <w:pPr>
        <w:numPr>
          <w:ilvl w:val="1"/>
          <w:numId w:val="33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Security (preventing SQL injection, XSS, CSRF, parameter tampering, etc.) – 0…5</w:t>
      </w:r>
    </w:p>
    <w:p w14:paraId="42983EA8" w14:textId="77777777" w:rsidR="00FE2B41" w:rsidRPr="008D1903" w:rsidRDefault="00FE2B41" w:rsidP="00581190">
      <w:pPr>
        <w:numPr>
          <w:ilvl w:val="1"/>
          <w:numId w:val="33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Data validation (models and input models) – 0…10</w:t>
      </w:r>
    </w:p>
    <w:p w14:paraId="65A88EE4" w14:textId="1D62FC57" w:rsidR="00FE2B41" w:rsidRPr="008D1903" w:rsidRDefault="00FE2B41" w:rsidP="00581190">
      <w:pPr>
        <w:numPr>
          <w:ilvl w:val="1"/>
          <w:numId w:val="33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Using mapper and inversion of control – 0…5</w:t>
      </w:r>
    </w:p>
    <w:p w14:paraId="0E7EB532" w14:textId="77777777" w:rsidR="00FE2B41" w:rsidRPr="008D1903" w:rsidRDefault="00FE2B41" w:rsidP="00581190">
      <w:pPr>
        <w:numPr>
          <w:ilvl w:val="1"/>
          <w:numId w:val="33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Using layers with multiple layouts – 0…10</w:t>
      </w:r>
    </w:p>
    <w:p w14:paraId="2DF9F603" w14:textId="2206ECA5" w:rsidR="00FE2B41" w:rsidRPr="008D1903" w:rsidRDefault="00FE2B41" w:rsidP="00581190">
      <w:pPr>
        <w:numPr>
          <w:ilvl w:val="1"/>
          <w:numId w:val="33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D0D0D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D0D0D"/>
          <w:kern w:val="0"/>
          <w14:ligatures w14:val="none"/>
        </w:rPr>
        <w:t>Code quality (well-structured code, following MVC pattern, SOLID principles, etc.) – 0…1</w:t>
      </w:r>
      <w:r w:rsidR="00E54A54" w:rsidRPr="008D1903">
        <w:rPr>
          <w:rFonts w:ascii="Calibri" w:eastAsia="Times New Roman" w:hAnsi="Calibri" w:cs="Calibri"/>
          <w:color w:val="0D0D0D"/>
          <w:kern w:val="0"/>
          <w14:ligatures w14:val="none"/>
        </w:rPr>
        <w:t>5</w:t>
      </w:r>
    </w:p>
    <w:p w14:paraId="663419BA" w14:textId="77777777" w:rsidR="000E70D2" w:rsidRPr="008D1903" w:rsidRDefault="000E70D2" w:rsidP="00581190">
      <w:pPr>
        <w:shd w:val="clear" w:color="auto" w:fill="FFFFFF"/>
        <w:spacing w:before="120" w:after="120" w:line="240" w:lineRule="auto"/>
        <w:ind w:left="1440"/>
        <w:rPr>
          <w:rFonts w:ascii="Calibri" w:eastAsia="Times New Roman" w:hAnsi="Calibri" w:cs="Calibri"/>
          <w:color w:val="0D0D0D"/>
          <w:kern w:val="0"/>
          <w:sz w:val="24"/>
          <w:szCs w:val="24"/>
          <w14:ligatures w14:val="none"/>
        </w:rPr>
      </w:pPr>
    </w:p>
    <w:p w14:paraId="695FA96E" w14:textId="77777777" w:rsidR="00FE2B41" w:rsidRPr="008D1903" w:rsidRDefault="00FE2B41" w:rsidP="00581190">
      <w:pPr>
        <w:numPr>
          <w:ilvl w:val="0"/>
          <w:numId w:val="33"/>
        </w:numPr>
        <w:shd w:val="clear" w:color="auto" w:fill="FFFFFF"/>
        <w:spacing w:before="300" w:after="180" w:line="240" w:lineRule="auto"/>
        <w:rPr>
          <w:rFonts w:ascii="Calibri" w:eastAsia="Times New Roman" w:hAnsi="Calibri" w:cs="Calibri"/>
          <w:color w:val="000000" w:themeColor="text1"/>
          <w:kern w:val="0"/>
          <w14:ligatures w14:val="none"/>
        </w:rPr>
      </w:pPr>
      <w:r w:rsidRPr="00581190">
        <w:rPr>
          <w:rFonts w:ascii="Calibri" w:eastAsia="Times New Roman" w:hAnsi="Calibri" w:cs="Calibri"/>
          <w:b/>
          <w:bCs/>
          <w:color w:val="000000" w:themeColor="text1"/>
          <w:kern w:val="0"/>
          <w14:ligatures w14:val="none"/>
        </w:rPr>
        <w:t>Answering Questions (15%)</w:t>
      </w:r>
    </w:p>
    <w:p w14:paraId="15F3C0B9" w14:textId="7FD5DC62" w:rsidR="00FE2B41" w:rsidRPr="008D1903" w:rsidRDefault="00FE2B41" w:rsidP="00581190">
      <w:pPr>
        <w:numPr>
          <w:ilvl w:val="1"/>
          <w:numId w:val="33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00000" w:themeColor="text1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00000" w:themeColor="text1"/>
          <w:kern w:val="0"/>
          <w14:ligatures w14:val="none"/>
        </w:rPr>
        <w:t>Answer</w:t>
      </w:r>
      <w:r w:rsidR="00E54A54" w:rsidRPr="008D1903">
        <w:rPr>
          <w:rFonts w:ascii="Calibri" w:eastAsia="Times New Roman" w:hAnsi="Calibri" w:cs="Calibri"/>
          <w:color w:val="000000" w:themeColor="text1"/>
          <w:kern w:val="0"/>
          <w14:ligatures w14:val="none"/>
        </w:rPr>
        <w:t xml:space="preserve"> 3</w:t>
      </w:r>
      <w:r w:rsidRPr="008D1903">
        <w:rPr>
          <w:rFonts w:ascii="Calibri" w:eastAsia="Times New Roman" w:hAnsi="Calibri" w:cs="Calibri"/>
          <w:color w:val="000000" w:themeColor="text1"/>
          <w:kern w:val="0"/>
          <w14:ligatures w14:val="none"/>
        </w:rPr>
        <w:t xml:space="preserve"> questions </w:t>
      </w:r>
      <w:r w:rsidR="002F251B" w:rsidRPr="008D1903">
        <w:rPr>
          <w:rFonts w:ascii="Calibri" w:hAnsi="Calibri" w:cs="Calibri"/>
          <w:color w:val="000000" w:themeColor="text1"/>
        </w:rPr>
        <w:t>related to the project (and best practices in general</w:t>
      </w:r>
      <w:r w:rsidR="00E54A54" w:rsidRPr="008D1903">
        <w:rPr>
          <w:rFonts w:ascii="Calibri" w:hAnsi="Calibri" w:cs="Calibri"/>
          <w:color w:val="000000" w:themeColor="text1"/>
        </w:rPr>
        <w:t>) or theoretical common java question</w:t>
      </w:r>
    </w:p>
    <w:p w14:paraId="433531EE" w14:textId="77777777" w:rsidR="00FE2B41" w:rsidRPr="008D1903" w:rsidRDefault="00FE2B41" w:rsidP="00581190">
      <w:pPr>
        <w:numPr>
          <w:ilvl w:val="0"/>
          <w:numId w:val="33"/>
        </w:numPr>
        <w:shd w:val="clear" w:color="auto" w:fill="FFFFFF"/>
        <w:spacing w:before="300" w:after="180" w:line="240" w:lineRule="auto"/>
        <w:rPr>
          <w:rFonts w:ascii="Calibri" w:eastAsia="Times New Roman" w:hAnsi="Calibri" w:cs="Calibri"/>
          <w:color w:val="000000" w:themeColor="text1"/>
          <w:kern w:val="0"/>
          <w14:ligatures w14:val="none"/>
        </w:rPr>
      </w:pPr>
      <w:r w:rsidRPr="00581190">
        <w:rPr>
          <w:rFonts w:ascii="Calibri" w:eastAsia="Times New Roman" w:hAnsi="Calibri" w:cs="Calibri"/>
          <w:b/>
          <w:bCs/>
          <w:color w:val="000000" w:themeColor="text1"/>
          <w:kern w:val="0"/>
          <w14:ligatures w14:val="none"/>
        </w:rPr>
        <w:t>Bonuses (up to 15%)</w:t>
      </w:r>
    </w:p>
    <w:p w14:paraId="6AC93E31" w14:textId="77777777" w:rsidR="00FE2B41" w:rsidRPr="008D1903" w:rsidRDefault="00FE2B41" w:rsidP="00581190">
      <w:pPr>
        <w:numPr>
          <w:ilvl w:val="1"/>
          <w:numId w:val="33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00000" w:themeColor="text1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00000" w:themeColor="text1"/>
          <w:kern w:val="0"/>
          <w14:ligatures w14:val="none"/>
        </w:rPr>
        <w:t>Use Spring Event in your application.</w:t>
      </w:r>
    </w:p>
    <w:p w14:paraId="4563C99F" w14:textId="77777777" w:rsidR="00FE2B41" w:rsidRPr="008D1903" w:rsidRDefault="00FE2B41" w:rsidP="00581190">
      <w:pPr>
        <w:numPr>
          <w:ilvl w:val="1"/>
          <w:numId w:val="33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00000" w:themeColor="text1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00000" w:themeColor="text1"/>
          <w:kern w:val="0"/>
          <w14:ligatures w14:val="none"/>
        </w:rPr>
        <w:t>Implement one or more Advice (AOP).</w:t>
      </w:r>
    </w:p>
    <w:p w14:paraId="203AC14A" w14:textId="77777777" w:rsidR="00FE2B41" w:rsidRPr="008D1903" w:rsidRDefault="00FE2B41" w:rsidP="00581190">
      <w:pPr>
        <w:numPr>
          <w:ilvl w:val="1"/>
          <w:numId w:val="33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00000" w:themeColor="text1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00000" w:themeColor="text1"/>
          <w:kern w:val="0"/>
          <w14:ligatures w14:val="none"/>
        </w:rPr>
        <w:t>Implement HATEOAS.</w:t>
      </w:r>
    </w:p>
    <w:p w14:paraId="0915F646" w14:textId="77777777" w:rsidR="00FE2B41" w:rsidRPr="008D1903" w:rsidRDefault="00FE2B41" w:rsidP="00581190">
      <w:pPr>
        <w:numPr>
          <w:ilvl w:val="1"/>
          <w:numId w:val="33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00000" w:themeColor="text1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00000" w:themeColor="text1"/>
          <w:kern w:val="0"/>
          <w14:ligatures w14:val="none"/>
        </w:rPr>
        <w:t xml:space="preserve">Use Spring </w:t>
      </w:r>
      <w:proofErr w:type="spellStart"/>
      <w:r w:rsidRPr="008D1903">
        <w:rPr>
          <w:rFonts w:ascii="Calibri" w:eastAsia="Times New Roman" w:hAnsi="Calibri" w:cs="Calibri"/>
          <w:color w:val="000000" w:themeColor="text1"/>
          <w:kern w:val="0"/>
          <w14:ligatures w14:val="none"/>
        </w:rPr>
        <w:t>WebFlux</w:t>
      </w:r>
      <w:proofErr w:type="spellEnd"/>
      <w:r w:rsidRPr="008D1903">
        <w:rPr>
          <w:rFonts w:ascii="Calibri" w:eastAsia="Times New Roman" w:hAnsi="Calibri" w:cs="Calibri"/>
          <w:color w:val="000000" w:themeColor="text1"/>
          <w:kern w:val="0"/>
          <w14:ligatures w14:val="none"/>
        </w:rPr>
        <w:t>.</w:t>
      </w:r>
    </w:p>
    <w:p w14:paraId="2A958C5C" w14:textId="77777777" w:rsidR="00FE2B41" w:rsidRPr="008D1903" w:rsidRDefault="00FE2B41" w:rsidP="00581190">
      <w:pPr>
        <w:numPr>
          <w:ilvl w:val="1"/>
          <w:numId w:val="33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00000" w:themeColor="text1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00000" w:themeColor="text1"/>
          <w:kern w:val="0"/>
          <w14:ligatures w14:val="none"/>
        </w:rPr>
        <w:t>Use Apache Kafka.</w:t>
      </w:r>
    </w:p>
    <w:p w14:paraId="4636705A" w14:textId="77777777" w:rsidR="00FE2B41" w:rsidRPr="008D1903" w:rsidRDefault="00FE2B41" w:rsidP="00581190">
      <w:pPr>
        <w:numPr>
          <w:ilvl w:val="1"/>
          <w:numId w:val="33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00000" w:themeColor="text1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00000" w:themeColor="text1"/>
          <w:kern w:val="0"/>
          <w14:ligatures w14:val="none"/>
        </w:rPr>
        <w:t>Use Angular/React/Vue for the front-end.</w:t>
      </w:r>
    </w:p>
    <w:p w14:paraId="3180F8C0" w14:textId="373BC007" w:rsidR="00FE2B41" w:rsidRPr="008D1903" w:rsidRDefault="00FE2B41" w:rsidP="00581190">
      <w:pPr>
        <w:numPr>
          <w:ilvl w:val="1"/>
          <w:numId w:val="33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00000" w:themeColor="text1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00000" w:themeColor="text1"/>
          <w:kern w:val="0"/>
          <w14:ligatures w14:val="none"/>
        </w:rPr>
        <w:t>Host the application in a cloud environment</w:t>
      </w:r>
      <w:r w:rsidR="00E54A54" w:rsidRPr="008D1903">
        <w:rPr>
          <w:rFonts w:ascii="Calibri" w:eastAsia="Times New Roman" w:hAnsi="Calibri" w:cs="Calibri"/>
          <w:color w:val="000000" w:themeColor="text1"/>
          <w:kern w:val="0"/>
          <w14:ligatures w14:val="none"/>
        </w:rPr>
        <w:t xml:space="preserve"> </w:t>
      </w:r>
      <w:r w:rsidR="00404618" w:rsidRPr="008D1903">
        <w:rPr>
          <w:rFonts w:ascii="Calibri" w:eastAsia="Times New Roman" w:hAnsi="Calibri" w:cs="Calibri"/>
          <w:color w:val="000000" w:themeColor="text1"/>
          <w:kern w:val="0"/>
          <w14:ligatures w14:val="none"/>
        </w:rPr>
        <w:t xml:space="preserve">e.g., </w:t>
      </w:r>
      <w:r w:rsidR="00E54A54" w:rsidRPr="008D1903">
        <w:rPr>
          <w:rFonts w:ascii="Calibri" w:eastAsia="Times New Roman" w:hAnsi="Calibri" w:cs="Calibri"/>
          <w:color w:val="000000" w:themeColor="text1"/>
          <w:kern w:val="0"/>
          <w14:ligatures w14:val="none"/>
        </w:rPr>
        <w:t>Azure</w:t>
      </w:r>
      <w:r w:rsidRPr="008D1903">
        <w:rPr>
          <w:rFonts w:ascii="Calibri" w:eastAsia="Times New Roman" w:hAnsi="Calibri" w:cs="Calibri"/>
          <w:color w:val="000000" w:themeColor="text1"/>
          <w:kern w:val="0"/>
          <w14:ligatures w14:val="none"/>
        </w:rPr>
        <w:t>.</w:t>
      </w:r>
    </w:p>
    <w:p w14:paraId="3BD39F3D" w14:textId="77777777" w:rsidR="00FE2B41" w:rsidRPr="008D1903" w:rsidRDefault="00FE2B41" w:rsidP="00581190">
      <w:pPr>
        <w:numPr>
          <w:ilvl w:val="1"/>
          <w:numId w:val="33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00000" w:themeColor="text1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00000" w:themeColor="text1"/>
          <w:kern w:val="0"/>
          <w14:ligatures w14:val="none"/>
        </w:rPr>
        <w:t xml:space="preserve">Use a file storage cloud API, e.g., </w:t>
      </w:r>
      <w:proofErr w:type="spellStart"/>
      <w:r w:rsidRPr="008D1903">
        <w:rPr>
          <w:rFonts w:ascii="Calibri" w:eastAsia="Times New Roman" w:hAnsi="Calibri" w:cs="Calibri"/>
          <w:color w:val="000000" w:themeColor="text1"/>
          <w:kern w:val="0"/>
          <w14:ligatures w14:val="none"/>
        </w:rPr>
        <w:t>Cloudinary</w:t>
      </w:r>
      <w:proofErr w:type="spellEnd"/>
      <w:r w:rsidRPr="008D1903">
        <w:rPr>
          <w:rFonts w:ascii="Calibri" w:eastAsia="Times New Roman" w:hAnsi="Calibri" w:cs="Calibri"/>
          <w:color w:val="000000" w:themeColor="text1"/>
          <w:kern w:val="0"/>
          <w14:ligatures w14:val="none"/>
        </w:rPr>
        <w:t>, Dropbox, Google Drive, etc.</w:t>
      </w:r>
    </w:p>
    <w:p w14:paraId="4090B78F" w14:textId="77777777" w:rsidR="00FE2B41" w:rsidRPr="008D1903" w:rsidRDefault="00FE2B41" w:rsidP="00581190">
      <w:pPr>
        <w:numPr>
          <w:ilvl w:val="1"/>
          <w:numId w:val="33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00000" w:themeColor="text1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00000" w:themeColor="text1"/>
          <w:kern w:val="0"/>
          <w14:ligatures w14:val="none"/>
        </w:rPr>
        <w:t>Implement Microservice architecture in your application.</w:t>
      </w:r>
    </w:p>
    <w:p w14:paraId="0ADEBEF8" w14:textId="77777777" w:rsidR="00FE2B41" w:rsidRPr="008D1903" w:rsidRDefault="00FE2B41" w:rsidP="00581190">
      <w:pPr>
        <w:numPr>
          <w:ilvl w:val="1"/>
          <w:numId w:val="33"/>
        </w:numPr>
        <w:shd w:val="clear" w:color="auto" w:fill="FFFFFF"/>
        <w:spacing w:before="120" w:after="120" w:line="240" w:lineRule="auto"/>
        <w:rPr>
          <w:rFonts w:ascii="Calibri" w:eastAsia="Times New Roman" w:hAnsi="Calibri" w:cs="Calibri"/>
          <w:color w:val="000000" w:themeColor="text1"/>
          <w:kern w:val="0"/>
          <w14:ligatures w14:val="none"/>
        </w:rPr>
      </w:pPr>
      <w:r w:rsidRPr="008D1903">
        <w:rPr>
          <w:rFonts w:ascii="Calibri" w:eastAsia="Times New Roman" w:hAnsi="Calibri" w:cs="Calibri"/>
          <w:color w:val="000000" w:themeColor="text1"/>
          <w:kern w:val="0"/>
          <w14:ligatures w14:val="none"/>
        </w:rPr>
        <w:t>Any additional feature with practical use not described in the assignment.</w:t>
      </w:r>
    </w:p>
    <w:sectPr w:rsidR="00FE2B41" w:rsidRPr="008D1903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4F77B4" w14:textId="77777777" w:rsidR="00843003" w:rsidRDefault="00843003" w:rsidP="00C66B7E">
      <w:pPr>
        <w:spacing w:after="0" w:line="240" w:lineRule="auto"/>
      </w:pPr>
      <w:r>
        <w:separator/>
      </w:r>
    </w:p>
  </w:endnote>
  <w:endnote w:type="continuationSeparator" w:id="0">
    <w:p w14:paraId="21951C56" w14:textId="77777777" w:rsidR="00843003" w:rsidRDefault="00843003" w:rsidP="00C66B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4703FE" w14:textId="77777777" w:rsidR="00C66B7E" w:rsidRDefault="00C66B7E" w:rsidP="00C66B7E">
    <w:pPr>
      <w:pStyle w:val="af6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CB1F651" wp14:editId="12435DBE">
              <wp:simplePos x="0" y="0"/>
              <wp:positionH relativeFrom="column">
                <wp:posOffset>-466090</wp:posOffset>
              </wp:positionH>
              <wp:positionV relativeFrom="paragraph">
                <wp:posOffset>1422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9F6CC10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6.7pt,11.2pt" to="484.1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L7ZNjXdAAAACQEAAA8AAAAAAAAAAAAAAAAANAQAAGRycy9kb3ducmV2LnhtbFBLBQYAAAAABAAE&#10;APMAAAA+BQAAAAA=&#10;" strokecolor="#265317 [1609]" strokeweight="1pt">
              <v:stroke joinstyle="miter" endcap="round"/>
            </v:line>
          </w:pict>
        </mc:Fallback>
      </mc:AlternateContent>
    </w:r>
  </w:p>
  <w:p w14:paraId="3170E53E" w14:textId="77777777" w:rsidR="00C66B7E" w:rsidRPr="004F30EF" w:rsidRDefault="00C66B7E" w:rsidP="00C66B7E">
    <w:pPr>
      <w:pStyle w:val="af6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D6FED1C" wp14:editId="09E80FA9">
              <wp:simplePos x="0" y="0"/>
              <wp:positionH relativeFrom="column">
                <wp:posOffset>873125</wp:posOffset>
              </wp:positionH>
              <wp:positionV relativeFrom="paragraph">
                <wp:posOffset>3429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2125CAA" w14:textId="77777777" w:rsidR="00C66B7E" w:rsidRPr="002C539D" w:rsidRDefault="00C66B7E" w:rsidP="00C66B7E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6247BE">
                              <w:rPr>
                                <w:rStyle w:val="af1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79DEFD" w14:textId="77777777" w:rsidR="00C66B7E" w:rsidRPr="00596AA5" w:rsidRDefault="00C66B7E" w:rsidP="00C66B7E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464144" wp14:editId="3C42A66B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F7331B" wp14:editId="1D7083A7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0776647" wp14:editId="7F9B65A4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7973919" wp14:editId="4F761E1E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16E3AEC" wp14:editId="7CD710ED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B13FD8" wp14:editId="67EB2E7D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635644" wp14:editId="31F134EA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87B00E" wp14:editId="2979C1A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072931" wp14:editId="10C40A81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6FED1C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68.75pt;margin-top:2.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" filled="f" stroked="f">
              <v:textbox inset=".5mm,1.2mm,.5mm,.5mm">
                <w:txbxContent>
                  <w:p w14:paraId="62125CAA" w14:textId="77777777" w:rsidR="00C66B7E" w:rsidRPr="002C539D" w:rsidRDefault="00C66B7E" w:rsidP="00C66B7E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6247BE">
                        <w:rPr>
                          <w:rStyle w:val="af1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79DEFD" w14:textId="77777777" w:rsidR="00C66B7E" w:rsidRPr="00596AA5" w:rsidRDefault="00C66B7E" w:rsidP="00C66B7E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464144" wp14:editId="3C42A66B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F7331B" wp14:editId="1D7083A7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0776647" wp14:editId="7F9B65A4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7973919" wp14:editId="4F761E1E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16E3AEC" wp14:editId="7CD710ED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B13FD8" wp14:editId="67EB2E7D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635644" wp14:editId="31F134EA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87B00E" wp14:editId="2979C1A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072931" wp14:editId="10C40A81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6AD7A9F" wp14:editId="6845F063">
          <wp:simplePos x="0" y="0"/>
          <wp:positionH relativeFrom="column">
            <wp:posOffset>-467995</wp:posOffset>
          </wp:positionH>
          <wp:positionV relativeFrom="paragraph">
            <wp:posOffset>114935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4F88B50" w14:textId="6AC8684D" w:rsidR="00C66B7E" w:rsidRDefault="00C66B7E">
    <w:pPr>
      <w:pStyle w:val="af6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E2402DE" wp14:editId="268EF6FC">
              <wp:simplePos x="0" y="0"/>
              <wp:positionH relativeFrom="column">
                <wp:posOffset>5249545</wp:posOffset>
              </wp:positionH>
              <wp:positionV relativeFrom="paragraph">
                <wp:posOffset>245110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BD3B833" w14:textId="77777777" w:rsidR="00C66B7E" w:rsidRPr="00596AA5" w:rsidRDefault="00C66B7E" w:rsidP="00C66B7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E2402DE" id="Text Box 4" o:spid="_x0000_s1027" type="#_x0000_t202" style="position:absolute;margin-left:413.35pt;margin-top:19.3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pdFXwIAADU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" filled="f" stroked="f" strokeweight=".5pt">
              <v:textbox inset="0,0,0,0">
                <w:txbxContent>
                  <w:p w14:paraId="4BD3B833" w14:textId="77777777" w:rsidR="00C66B7E" w:rsidRPr="00596AA5" w:rsidRDefault="00C66B7E" w:rsidP="00C66B7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5A5F072" wp14:editId="5A062984">
              <wp:simplePos x="0" y="0"/>
              <wp:positionH relativeFrom="column">
                <wp:posOffset>877570</wp:posOffset>
              </wp:positionH>
              <wp:positionV relativeFrom="paragraph">
                <wp:posOffset>134620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930BF5" w14:textId="77777777" w:rsidR="00C66B7E" w:rsidRPr="002C539D" w:rsidRDefault="00C66B7E" w:rsidP="00C66B7E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5A5F072" id="Text Box 6" o:spid="_x0000_s1028" type="#_x0000_t202" style="position:absolute;margin-left:69.1pt;margin-top:10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D/Bfag3gAAAAkBAAAPAAAAZHJzL2Rv&#10;d25yZXYueG1sTI/BToNAEIbvJr7DZky82QXUSihLU03qycRSfYCFnQKWnUV2W/DtHU/1NPkzX/75&#10;Jl/PthdnHH3nSEG8iEAg1c501Cj4/NjepSB80GR07wgV/KCHdXF9levMuIlKPO9DI7iEfKYVtCEM&#10;mZS+btFqv3ADEu8ObrQ6cBwbaUY9cbntZRJFS2l1R3yh1QO+tFgf9yer4Blfp7dddKy2yznQ1/t3&#10;uduUs1K3N/NmBSLgHC4w/OmzOhTsVLkTGS96zvdpwqiCJObJQBKnjyAqBQ9PCcgil/8/KH4B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/wX2oN4AAAAJAQAADwAAAAAAAAAAAAAAAADC&#10;BAAAZHJzL2Rvd25yZXYueG1sUEsFBgAAAAAEAAQA8wAAAM0FAAAAAA==&#10;" filled="f" stroked="f" strokeweight=".5pt">
              <v:textbox inset=".5mm,0,0,0">
                <w:txbxContent>
                  <w:p w14:paraId="1E930BF5" w14:textId="77777777" w:rsidR="00C66B7E" w:rsidRPr="002C539D" w:rsidRDefault="00C66B7E" w:rsidP="00C66B7E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F9E489" w14:textId="77777777" w:rsidR="00843003" w:rsidRDefault="00843003" w:rsidP="00C66B7E">
      <w:pPr>
        <w:spacing w:after="0" w:line="240" w:lineRule="auto"/>
      </w:pPr>
      <w:r>
        <w:separator/>
      </w:r>
    </w:p>
  </w:footnote>
  <w:footnote w:type="continuationSeparator" w:id="0">
    <w:p w14:paraId="3E1CA4F3" w14:textId="77777777" w:rsidR="00843003" w:rsidRDefault="00843003" w:rsidP="00C66B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4F2967"/>
    <w:multiLevelType w:val="multilevel"/>
    <w:tmpl w:val="3618B45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0CB35F1C"/>
    <w:multiLevelType w:val="multilevel"/>
    <w:tmpl w:val="0DCA8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D6752F0"/>
    <w:multiLevelType w:val="multilevel"/>
    <w:tmpl w:val="3266CA0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12376C53"/>
    <w:multiLevelType w:val="multilevel"/>
    <w:tmpl w:val="169CE3D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132812A3"/>
    <w:multiLevelType w:val="multilevel"/>
    <w:tmpl w:val="716A658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" w15:restartNumberingAfterBreak="0">
    <w:nsid w:val="17AC4CDD"/>
    <w:multiLevelType w:val="multilevel"/>
    <w:tmpl w:val="DA0CB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CCB5FDD"/>
    <w:multiLevelType w:val="multilevel"/>
    <w:tmpl w:val="FB4E74A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21FD1175"/>
    <w:multiLevelType w:val="multilevel"/>
    <w:tmpl w:val="C3D8B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599164D"/>
    <w:multiLevelType w:val="multilevel"/>
    <w:tmpl w:val="604A55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70E79F6"/>
    <w:multiLevelType w:val="multilevel"/>
    <w:tmpl w:val="37FC234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83B0B8B"/>
    <w:multiLevelType w:val="multilevel"/>
    <w:tmpl w:val="09042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91C51DE"/>
    <w:multiLevelType w:val="multilevel"/>
    <w:tmpl w:val="1396D6F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2" w15:restartNumberingAfterBreak="0">
    <w:nsid w:val="2BE82D62"/>
    <w:multiLevelType w:val="multilevel"/>
    <w:tmpl w:val="6EC4C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407386A"/>
    <w:multiLevelType w:val="multilevel"/>
    <w:tmpl w:val="DAE08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40E2E09"/>
    <w:multiLevelType w:val="multilevel"/>
    <w:tmpl w:val="90767EC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5" w15:restartNumberingAfterBreak="0">
    <w:nsid w:val="3AE650EA"/>
    <w:multiLevelType w:val="multilevel"/>
    <w:tmpl w:val="F3C0C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B7E7DD8"/>
    <w:multiLevelType w:val="multilevel"/>
    <w:tmpl w:val="5838E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E8A6E0D"/>
    <w:multiLevelType w:val="multilevel"/>
    <w:tmpl w:val="538EBE9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8" w15:restartNumberingAfterBreak="0">
    <w:nsid w:val="49AE638F"/>
    <w:multiLevelType w:val="multilevel"/>
    <w:tmpl w:val="46D26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A8A4F28"/>
    <w:multiLevelType w:val="multilevel"/>
    <w:tmpl w:val="0C186AF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0" w15:restartNumberingAfterBreak="0">
    <w:nsid w:val="4AEF79AE"/>
    <w:multiLevelType w:val="multilevel"/>
    <w:tmpl w:val="9BD01A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E612471"/>
    <w:multiLevelType w:val="multilevel"/>
    <w:tmpl w:val="5A5C18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F040A22"/>
    <w:multiLevelType w:val="multilevel"/>
    <w:tmpl w:val="CA6E5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73E73BB"/>
    <w:multiLevelType w:val="multilevel"/>
    <w:tmpl w:val="5C548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AF75A00"/>
    <w:multiLevelType w:val="multilevel"/>
    <w:tmpl w:val="FF6A0E7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BD64616"/>
    <w:multiLevelType w:val="multilevel"/>
    <w:tmpl w:val="1CF68C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C1951CD"/>
    <w:multiLevelType w:val="multilevel"/>
    <w:tmpl w:val="F0DCB5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F724A52"/>
    <w:multiLevelType w:val="multilevel"/>
    <w:tmpl w:val="E814F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04422A5"/>
    <w:multiLevelType w:val="multilevel"/>
    <w:tmpl w:val="9BA22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2C25380"/>
    <w:multiLevelType w:val="multilevel"/>
    <w:tmpl w:val="4A12114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4F52F6E"/>
    <w:multiLevelType w:val="multilevel"/>
    <w:tmpl w:val="77CEB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9E8020A"/>
    <w:multiLevelType w:val="multilevel"/>
    <w:tmpl w:val="EBF6F83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A740D41"/>
    <w:multiLevelType w:val="multilevel"/>
    <w:tmpl w:val="51988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519852608">
    <w:abstractNumId w:val="26"/>
  </w:num>
  <w:num w:numId="2" w16cid:durableId="1470441975">
    <w:abstractNumId w:val="1"/>
  </w:num>
  <w:num w:numId="3" w16cid:durableId="254678175">
    <w:abstractNumId w:val="3"/>
  </w:num>
  <w:num w:numId="4" w16cid:durableId="768697573">
    <w:abstractNumId w:val="32"/>
  </w:num>
  <w:num w:numId="5" w16cid:durableId="120348223">
    <w:abstractNumId w:val="0"/>
  </w:num>
  <w:num w:numId="6" w16cid:durableId="1210339029">
    <w:abstractNumId w:val="5"/>
  </w:num>
  <w:num w:numId="7" w16cid:durableId="290940175">
    <w:abstractNumId w:val="19"/>
  </w:num>
  <w:num w:numId="8" w16cid:durableId="259221960">
    <w:abstractNumId w:val="17"/>
  </w:num>
  <w:num w:numId="9" w16cid:durableId="252056465">
    <w:abstractNumId w:val="21"/>
  </w:num>
  <w:num w:numId="10" w16cid:durableId="1679381901">
    <w:abstractNumId w:val="14"/>
  </w:num>
  <w:num w:numId="11" w16cid:durableId="61106034">
    <w:abstractNumId w:val="23"/>
  </w:num>
  <w:num w:numId="12" w16cid:durableId="1327057540">
    <w:abstractNumId w:val="4"/>
  </w:num>
  <w:num w:numId="13" w16cid:durableId="275602475">
    <w:abstractNumId w:val="30"/>
  </w:num>
  <w:num w:numId="14" w16cid:durableId="23287283">
    <w:abstractNumId w:val="9"/>
  </w:num>
  <w:num w:numId="15" w16cid:durableId="1832134683">
    <w:abstractNumId w:val="16"/>
  </w:num>
  <w:num w:numId="16" w16cid:durableId="2065054879">
    <w:abstractNumId w:val="31"/>
  </w:num>
  <w:num w:numId="17" w16cid:durableId="1579172026">
    <w:abstractNumId w:val="13"/>
  </w:num>
  <w:num w:numId="18" w16cid:durableId="2055078158">
    <w:abstractNumId w:val="10"/>
  </w:num>
  <w:num w:numId="19" w16cid:durableId="13464924">
    <w:abstractNumId w:val="8"/>
  </w:num>
  <w:num w:numId="20" w16cid:durableId="307442077">
    <w:abstractNumId w:val="29"/>
  </w:num>
  <w:num w:numId="21" w16cid:durableId="149249774">
    <w:abstractNumId w:val="15"/>
  </w:num>
  <w:num w:numId="22" w16cid:durableId="2132094941">
    <w:abstractNumId w:val="24"/>
  </w:num>
  <w:num w:numId="23" w16cid:durableId="1555003421">
    <w:abstractNumId w:val="18"/>
  </w:num>
  <w:num w:numId="24" w16cid:durableId="572157197">
    <w:abstractNumId w:val="11"/>
  </w:num>
  <w:num w:numId="25" w16cid:durableId="916749204">
    <w:abstractNumId w:val="2"/>
  </w:num>
  <w:num w:numId="26" w16cid:durableId="1646156868">
    <w:abstractNumId w:val="25"/>
  </w:num>
  <w:num w:numId="27" w16cid:durableId="1521701034">
    <w:abstractNumId w:val="6"/>
  </w:num>
  <w:num w:numId="28" w16cid:durableId="255134728">
    <w:abstractNumId w:val="12"/>
  </w:num>
  <w:num w:numId="29" w16cid:durableId="1115635693">
    <w:abstractNumId w:val="22"/>
  </w:num>
  <w:num w:numId="30" w16cid:durableId="2033609097">
    <w:abstractNumId w:val="7"/>
  </w:num>
  <w:num w:numId="31" w16cid:durableId="1985772874">
    <w:abstractNumId w:val="27"/>
  </w:num>
  <w:num w:numId="32" w16cid:durableId="381708584">
    <w:abstractNumId w:val="20"/>
  </w:num>
  <w:num w:numId="33" w16cid:durableId="32089176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M3MrAwMjExNjIwMLVQ0lEKTi0uzszPAykwrAUA7EHFFywAAAA="/>
  </w:docVars>
  <w:rsids>
    <w:rsidRoot w:val="00AB40A4"/>
    <w:rsid w:val="000060D5"/>
    <w:rsid w:val="00043A8C"/>
    <w:rsid w:val="00091066"/>
    <w:rsid w:val="000E70D2"/>
    <w:rsid w:val="00115BED"/>
    <w:rsid w:val="00136AB8"/>
    <w:rsid w:val="0014046F"/>
    <w:rsid w:val="001736A7"/>
    <w:rsid w:val="001A7811"/>
    <w:rsid w:val="00201F80"/>
    <w:rsid w:val="00206148"/>
    <w:rsid w:val="0028106F"/>
    <w:rsid w:val="002F251B"/>
    <w:rsid w:val="0035135B"/>
    <w:rsid w:val="00383CC6"/>
    <w:rsid w:val="00404618"/>
    <w:rsid w:val="0043245F"/>
    <w:rsid w:val="004B119C"/>
    <w:rsid w:val="004C505A"/>
    <w:rsid w:val="005068F8"/>
    <w:rsid w:val="005449D6"/>
    <w:rsid w:val="005809D3"/>
    <w:rsid w:val="00581190"/>
    <w:rsid w:val="005E5025"/>
    <w:rsid w:val="005F2E92"/>
    <w:rsid w:val="006879CE"/>
    <w:rsid w:val="006F7531"/>
    <w:rsid w:val="007341AD"/>
    <w:rsid w:val="0077104A"/>
    <w:rsid w:val="007902D1"/>
    <w:rsid w:val="007E416B"/>
    <w:rsid w:val="00817381"/>
    <w:rsid w:val="00833642"/>
    <w:rsid w:val="00843003"/>
    <w:rsid w:val="008D1903"/>
    <w:rsid w:val="00901BDB"/>
    <w:rsid w:val="00941124"/>
    <w:rsid w:val="00987F92"/>
    <w:rsid w:val="009B5F4D"/>
    <w:rsid w:val="00AB40A4"/>
    <w:rsid w:val="00B75688"/>
    <w:rsid w:val="00B93B0E"/>
    <w:rsid w:val="00BA6F87"/>
    <w:rsid w:val="00C66B7E"/>
    <w:rsid w:val="00DA102C"/>
    <w:rsid w:val="00E51DCF"/>
    <w:rsid w:val="00E54A54"/>
    <w:rsid w:val="00F81967"/>
    <w:rsid w:val="00F9371A"/>
    <w:rsid w:val="00FE2B41"/>
    <w:rsid w:val="00FF1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C7D0D20"/>
  <w15:chartTrackingRefBased/>
  <w15:docId w15:val="{A0C73626-6674-4976-856A-F43620BB5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B40A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rsid w:val="00AB40A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AB40A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unhideWhenUsed/>
    <w:qFormat/>
    <w:rsid w:val="00AB40A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AB40A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AB40A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AB40A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AB40A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AB40A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B40A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лавие 2 Знак"/>
    <w:basedOn w:val="a0"/>
    <w:link w:val="2"/>
    <w:uiPriority w:val="9"/>
    <w:rsid w:val="00AB40A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лавие 3 Знак"/>
    <w:basedOn w:val="a0"/>
    <w:link w:val="3"/>
    <w:uiPriority w:val="9"/>
    <w:rsid w:val="00AB40A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лавие 4 Знак"/>
    <w:basedOn w:val="a0"/>
    <w:link w:val="4"/>
    <w:uiPriority w:val="9"/>
    <w:rsid w:val="00AB40A4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лавие 5 Знак"/>
    <w:basedOn w:val="a0"/>
    <w:link w:val="5"/>
    <w:uiPriority w:val="9"/>
    <w:semiHidden/>
    <w:rsid w:val="00AB40A4"/>
    <w:rPr>
      <w:rFonts w:eastAsiaTheme="majorEastAsia" w:cstheme="majorBidi"/>
      <w:color w:val="0F4761" w:themeColor="accent1" w:themeShade="BF"/>
    </w:rPr>
  </w:style>
  <w:style w:type="character" w:customStyle="1" w:styleId="60">
    <w:name w:val="Заглавие 6 Знак"/>
    <w:basedOn w:val="a0"/>
    <w:link w:val="6"/>
    <w:uiPriority w:val="9"/>
    <w:semiHidden/>
    <w:rsid w:val="00AB40A4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лавие 7 Знак"/>
    <w:basedOn w:val="a0"/>
    <w:link w:val="7"/>
    <w:uiPriority w:val="9"/>
    <w:semiHidden/>
    <w:rsid w:val="00AB40A4"/>
    <w:rPr>
      <w:rFonts w:eastAsiaTheme="majorEastAsia" w:cstheme="majorBidi"/>
      <w:color w:val="595959" w:themeColor="text1" w:themeTint="A6"/>
    </w:rPr>
  </w:style>
  <w:style w:type="character" w:customStyle="1" w:styleId="80">
    <w:name w:val="Заглавие 8 Знак"/>
    <w:basedOn w:val="a0"/>
    <w:link w:val="8"/>
    <w:uiPriority w:val="9"/>
    <w:semiHidden/>
    <w:rsid w:val="00AB40A4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лавие 9 Знак"/>
    <w:basedOn w:val="a0"/>
    <w:link w:val="9"/>
    <w:uiPriority w:val="9"/>
    <w:semiHidden/>
    <w:rsid w:val="00AB40A4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AB40A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Заглавие Знак"/>
    <w:basedOn w:val="a0"/>
    <w:link w:val="a3"/>
    <w:uiPriority w:val="10"/>
    <w:rsid w:val="00AB40A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AB40A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Подзаглавие Знак"/>
    <w:basedOn w:val="a0"/>
    <w:link w:val="a5"/>
    <w:uiPriority w:val="11"/>
    <w:rsid w:val="00AB40A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AB40A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Цитат Знак"/>
    <w:basedOn w:val="a0"/>
    <w:link w:val="a7"/>
    <w:uiPriority w:val="29"/>
    <w:rsid w:val="00AB40A4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AB40A4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AB40A4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AB40A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Интензивно цитиране Знак"/>
    <w:basedOn w:val="a0"/>
    <w:link w:val="ab"/>
    <w:uiPriority w:val="30"/>
    <w:rsid w:val="00AB40A4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AB40A4"/>
    <w:rPr>
      <w:b/>
      <w:bCs/>
      <w:smallCaps/>
      <w:color w:val="0F4761" w:themeColor="accent1" w:themeShade="BF"/>
      <w:spacing w:val="5"/>
    </w:rPr>
  </w:style>
  <w:style w:type="paragraph" w:customStyle="1" w:styleId="paragraph">
    <w:name w:val="paragraph"/>
    <w:basedOn w:val="a"/>
    <w:rsid w:val="00AB40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customStyle="1" w:styleId="normaltextrun">
    <w:name w:val="normaltextrun"/>
    <w:basedOn w:val="a0"/>
    <w:rsid w:val="00AB40A4"/>
  </w:style>
  <w:style w:type="character" w:customStyle="1" w:styleId="eop">
    <w:name w:val="eop"/>
    <w:basedOn w:val="a0"/>
    <w:rsid w:val="00AB40A4"/>
  </w:style>
  <w:style w:type="character" w:customStyle="1" w:styleId="scxw182151446">
    <w:name w:val="scxw182151446"/>
    <w:basedOn w:val="a0"/>
    <w:rsid w:val="00AB40A4"/>
  </w:style>
  <w:style w:type="paragraph" w:styleId="ae">
    <w:name w:val="Normal (Web)"/>
    <w:basedOn w:val="a"/>
    <w:uiPriority w:val="99"/>
    <w:unhideWhenUsed/>
    <w:rsid w:val="007710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af">
    <w:name w:val="Strong"/>
    <w:basedOn w:val="a0"/>
    <w:uiPriority w:val="22"/>
    <w:qFormat/>
    <w:rsid w:val="000060D5"/>
    <w:rPr>
      <w:b/>
      <w:bCs/>
    </w:rPr>
  </w:style>
  <w:style w:type="character" w:styleId="af0">
    <w:name w:val="Emphasis"/>
    <w:basedOn w:val="a0"/>
    <w:uiPriority w:val="20"/>
    <w:qFormat/>
    <w:rsid w:val="00FE2B41"/>
    <w:rPr>
      <w:i/>
      <w:iCs/>
    </w:rPr>
  </w:style>
  <w:style w:type="character" w:styleId="af1">
    <w:name w:val="Hyperlink"/>
    <w:basedOn w:val="a0"/>
    <w:uiPriority w:val="99"/>
    <w:unhideWhenUsed/>
    <w:rsid w:val="00B93B0E"/>
    <w:rPr>
      <w:color w:val="467886" w:themeColor="hyperlink"/>
      <w:u w:val="single"/>
    </w:rPr>
  </w:style>
  <w:style w:type="character" w:styleId="af2">
    <w:name w:val="Unresolved Mention"/>
    <w:basedOn w:val="a0"/>
    <w:uiPriority w:val="99"/>
    <w:semiHidden/>
    <w:unhideWhenUsed/>
    <w:rsid w:val="00B93B0E"/>
    <w:rPr>
      <w:color w:val="605E5C"/>
      <w:shd w:val="clear" w:color="auto" w:fill="E1DFDD"/>
    </w:rPr>
  </w:style>
  <w:style w:type="character" w:styleId="af3">
    <w:name w:val="FollowedHyperlink"/>
    <w:basedOn w:val="a0"/>
    <w:uiPriority w:val="99"/>
    <w:semiHidden/>
    <w:unhideWhenUsed/>
    <w:rsid w:val="004C505A"/>
    <w:rPr>
      <w:color w:val="96607D" w:themeColor="followedHyperlink"/>
      <w:u w:val="single"/>
    </w:rPr>
  </w:style>
  <w:style w:type="paragraph" w:styleId="af4">
    <w:name w:val="header"/>
    <w:basedOn w:val="a"/>
    <w:link w:val="af5"/>
    <w:uiPriority w:val="99"/>
    <w:unhideWhenUsed/>
    <w:rsid w:val="00C66B7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f5">
    <w:name w:val="Горен колонтитул Знак"/>
    <w:basedOn w:val="a0"/>
    <w:link w:val="af4"/>
    <w:uiPriority w:val="99"/>
    <w:rsid w:val="00C66B7E"/>
  </w:style>
  <w:style w:type="paragraph" w:styleId="af6">
    <w:name w:val="footer"/>
    <w:basedOn w:val="a"/>
    <w:link w:val="af7"/>
    <w:uiPriority w:val="99"/>
    <w:unhideWhenUsed/>
    <w:rsid w:val="00C66B7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f7">
    <w:name w:val="Долен колонтитул Знак"/>
    <w:basedOn w:val="a0"/>
    <w:link w:val="af6"/>
    <w:uiPriority w:val="99"/>
    <w:rsid w:val="00C66B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2792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8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34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58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02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8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34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24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3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62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2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1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5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3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7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7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900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22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9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4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0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5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8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084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76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7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9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965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94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0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1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softuni.bg/trainings/4532/spring-advanced-june-202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4</Pages>
  <Words>695</Words>
  <Characters>396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ya Pavlova</dc:creator>
  <cp:keywords/>
  <dc:description/>
  <cp:lastModifiedBy>Yoana Yonkova</cp:lastModifiedBy>
  <cp:revision>22</cp:revision>
  <dcterms:created xsi:type="dcterms:W3CDTF">2024-06-03T10:27:00Z</dcterms:created>
  <dcterms:modified xsi:type="dcterms:W3CDTF">2024-07-29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3dce1e3c4006f1d4f5c659a168ce7a56d2627c4921da524752e3ef949efc79e</vt:lpwstr>
  </property>
</Properties>
</file>